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41A4" w:rsidRDefault="003641A4" w:rsidP="002C7152">
      <w:pPr>
        <w:ind w:left="1440" w:hanging="1440"/>
        <w:jc w:val="both"/>
        <w:rPr>
          <w:rFonts w:asciiTheme="minorHAnsi" w:hAnsiTheme="minorHAnsi" w:cstheme="minorHAnsi"/>
          <w:sz w:val="16"/>
          <w:szCs w:val="16"/>
        </w:rPr>
      </w:pPr>
    </w:p>
    <w:p w:rsidR="00D32B8E" w:rsidRPr="00D32B8E" w:rsidRDefault="00D32B8E" w:rsidP="00D32B8E">
      <w:pPr>
        <w:pStyle w:val="ListParagraph"/>
        <w:jc w:val="both"/>
        <w:rPr>
          <w:rFonts w:asciiTheme="minorHAnsi" w:hAnsiTheme="minorHAnsi" w:cstheme="minorHAnsi"/>
          <w:b/>
          <w:bCs/>
          <w:sz w:val="22"/>
          <w:szCs w:val="22"/>
        </w:rPr>
      </w:pPr>
      <w:r w:rsidRPr="00D32B8E">
        <w:rPr>
          <w:rFonts w:asciiTheme="minorHAnsi" w:hAnsiTheme="minorHAnsi" w:cstheme="minorHAnsi"/>
          <w:b/>
          <w:bCs/>
          <w:sz w:val="22"/>
          <w:szCs w:val="22"/>
        </w:rPr>
        <w:t>Attendees</w:t>
      </w:r>
    </w:p>
    <w:tbl>
      <w:tblPr>
        <w:tblStyle w:val="TableGrid"/>
        <w:tblW w:w="8082" w:type="dxa"/>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942"/>
      </w:tblGrid>
      <w:tr w:rsidR="00D32B8E" w:rsidTr="00297825">
        <w:trPr>
          <w:trHeight w:val="20"/>
        </w:trPr>
        <w:tc>
          <w:tcPr>
            <w:tcW w:w="4140" w:type="dxa"/>
          </w:tcPr>
          <w:p w:rsidR="00D32B8E" w:rsidRDefault="00D32B8E" w:rsidP="00297825">
            <w:pPr>
              <w:rPr>
                <w:rFonts w:asciiTheme="minorHAnsi" w:hAnsiTheme="minorHAnsi" w:cstheme="minorHAnsi"/>
                <w:sz w:val="20"/>
                <w:szCs w:val="20"/>
              </w:rPr>
            </w:pPr>
            <w:r>
              <w:rPr>
                <w:rFonts w:asciiTheme="minorHAnsi" w:hAnsiTheme="minorHAnsi" w:cstheme="minorHAnsi"/>
                <w:sz w:val="20"/>
                <w:szCs w:val="20"/>
              </w:rPr>
              <w:t>Dana Ohanesian, Orange County</w:t>
            </w:r>
            <w:r w:rsidDel="00C809F0">
              <w:rPr>
                <w:rFonts w:asciiTheme="minorHAnsi" w:hAnsiTheme="minorHAnsi" w:cstheme="minorHAnsi"/>
                <w:sz w:val="20"/>
                <w:szCs w:val="20"/>
              </w:rPr>
              <w:t xml:space="preserve"> </w:t>
            </w:r>
          </w:p>
        </w:tc>
        <w:tc>
          <w:tcPr>
            <w:tcW w:w="3942" w:type="dxa"/>
          </w:tcPr>
          <w:p w:rsidR="00D32B8E" w:rsidRDefault="00D32B8E" w:rsidP="00297825">
            <w:pPr>
              <w:rPr>
                <w:rFonts w:asciiTheme="minorHAnsi" w:hAnsiTheme="minorHAnsi" w:cstheme="minorHAnsi"/>
                <w:sz w:val="20"/>
                <w:szCs w:val="20"/>
              </w:rPr>
            </w:pPr>
            <w:r w:rsidRPr="00E4563C">
              <w:rPr>
                <w:rFonts w:asciiTheme="minorHAnsi" w:hAnsiTheme="minorHAnsi" w:cstheme="minorHAnsi"/>
                <w:sz w:val="20"/>
                <w:szCs w:val="20"/>
              </w:rPr>
              <w:t xml:space="preserve">Victoria </w:t>
            </w:r>
            <w:r>
              <w:rPr>
                <w:rFonts w:asciiTheme="minorHAnsi" w:hAnsiTheme="minorHAnsi" w:cstheme="minorHAnsi"/>
                <w:sz w:val="20"/>
                <w:szCs w:val="20"/>
              </w:rPr>
              <w:t>Rodriguez, Riverside County</w:t>
            </w:r>
          </w:p>
        </w:tc>
      </w:tr>
      <w:tr w:rsidR="00D32B8E" w:rsidTr="00297825">
        <w:trPr>
          <w:trHeight w:val="20"/>
        </w:trPr>
        <w:tc>
          <w:tcPr>
            <w:tcW w:w="4140" w:type="dxa"/>
          </w:tcPr>
          <w:p w:rsidR="00D32B8E" w:rsidRPr="00E944DB" w:rsidRDefault="00D32B8E" w:rsidP="00297825">
            <w:pPr>
              <w:rPr>
                <w:rFonts w:asciiTheme="minorHAnsi" w:hAnsiTheme="minorHAnsi" w:cstheme="minorHAnsi"/>
                <w:sz w:val="20"/>
                <w:szCs w:val="20"/>
              </w:rPr>
            </w:pPr>
            <w:r>
              <w:rPr>
                <w:rFonts w:asciiTheme="minorHAnsi" w:hAnsiTheme="minorHAnsi" w:cstheme="minorHAnsi"/>
                <w:sz w:val="20"/>
                <w:szCs w:val="20"/>
              </w:rPr>
              <w:t>Patrick Copland, Orange County</w:t>
            </w:r>
          </w:p>
        </w:tc>
        <w:tc>
          <w:tcPr>
            <w:tcW w:w="3942" w:type="dxa"/>
          </w:tcPr>
          <w:p w:rsidR="00D32B8E" w:rsidRPr="00E944DB" w:rsidRDefault="00D32B8E" w:rsidP="00297825">
            <w:pPr>
              <w:rPr>
                <w:rFonts w:asciiTheme="minorHAnsi" w:hAnsiTheme="minorHAnsi" w:cstheme="minorHAnsi"/>
                <w:sz w:val="20"/>
                <w:szCs w:val="20"/>
              </w:rPr>
            </w:pPr>
            <w:proofErr w:type="spellStart"/>
            <w:r>
              <w:rPr>
                <w:rFonts w:asciiTheme="minorHAnsi" w:hAnsiTheme="minorHAnsi" w:cstheme="minorHAnsi"/>
                <w:sz w:val="20"/>
                <w:szCs w:val="20"/>
              </w:rPr>
              <w:t>Antionette</w:t>
            </w:r>
            <w:proofErr w:type="spellEnd"/>
            <w:r>
              <w:rPr>
                <w:rFonts w:asciiTheme="minorHAnsi" w:hAnsiTheme="minorHAnsi" w:cstheme="minorHAnsi"/>
                <w:sz w:val="20"/>
                <w:szCs w:val="20"/>
              </w:rPr>
              <w:t xml:space="preserve"> Garrett, Riverside County</w:t>
            </w:r>
          </w:p>
        </w:tc>
      </w:tr>
      <w:tr w:rsidR="00D32B8E" w:rsidTr="00297825">
        <w:trPr>
          <w:trHeight w:val="20"/>
        </w:trPr>
        <w:tc>
          <w:tcPr>
            <w:tcW w:w="4140" w:type="dxa"/>
          </w:tcPr>
          <w:p w:rsidR="00D32B8E" w:rsidRDefault="00D32B8E" w:rsidP="00297825">
            <w:pPr>
              <w:rPr>
                <w:rFonts w:asciiTheme="minorHAnsi" w:hAnsiTheme="minorHAnsi" w:cstheme="minorHAnsi"/>
                <w:sz w:val="20"/>
                <w:szCs w:val="20"/>
              </w:rPr>
            </w:pPr>
            <w:r>
              <w:rPr>
                <w:rFonts w:asciiTheme="minorHAnsi" w:hAnsiTheme="minorHAnsi" w:cstheme="minorHAnsi"/>
                <w:sz w:val="20"/>
                <w:szCs w:val="20"/>
              </w:rPr>
              <w:t>Monique Blakely, Los Angeles County</w:t>
            </w:r>
          </w:p>
        </w:tc>
        <w:tc>
          <w:tcPr>
            <w:tcW w:w="3942" w:type="dxa"/>
          </w:tcPr>
          <w:p w:rsidR="00D32B8E" w:rsidRPr="00E944DB" w:rsidRDefault="00D32B8E" w:rsidP="00297825">
            <w:pPr>
              <w:rPr>
                <w:rFonts w:asciiTheme="minorHAnsi" w:hAnsiTheme="minorHAnsi" w:cstheme="minorHAnsi"/>
                <w:sz w:val="20"/>
                <w:szCs w:val="20"/>
              </w:rPr>
            </w:pPr>
            <w:r>
              <w:rPr>
                <w:rFonts w:asciiTheme="minorHAnsi" w:hAnsiTheme="minorHAnsi" w:cstheme="minorHAnsi"/>
                <w:sz w:val="20"/>
                <w:szCs w:val="20"/>
              </w:rPr>
              <w:t>Val Wood, San Diego County</w:t>
            </w:r>
          </w:p>
        </w:tc>
      </w:tr>
      <w:tr w:rsidR="00D32B8E" w:rsidTr="00297825">
        <w:trPr>
          <w:trHeight w:val="20"/>
        </w:trPr>
        <w:tc>
          <w:tcPr>
            <w:tcW w:w="4140" w:type="dxa"/>
          </w:tcPr>
          <w:p w:rsidR="00D32B8E" w:rsidRDefault="00D32B8E" w:rsidP="00297825">
            <w:pPr>
              <w:rPr>
                <w:rFonts w:asciiTheme="minorHAnsi" w:hAnsiTheme="minorHAnsi" w:cstheme="minorHAnsi"/>
                <w:sz w:val="20"/>
                <w:szCs w:val="20"/>
              </w:rPr>
            </w:pPr>
            <w:r>
              <w:rPr>
                <w:rFonts w:asciiTheme="minorHAnsi" w:hAnsiTheme="minorHAnsi" w:cstheme="minorHAnsi"/>
                <w:sz w:val="20"/>
                <w:szCs w:val="20"/>
              </w:rPr>
              <w:t>Jaime T. Pailma, Los Angeles County</w:t>
            </w:r>
          </w:p>
        </w:tc>
        <w:tc>
          <w:tcPr>
            <w:tcW w:w="3942" w:type="dxa"/>
          </w:tcPr>
          <w:p w:rsidR="00D32B8E" w:rsidRPr="00E944DB" w:rsidRDefault="00D32B8E" w:rsidP="00297825">
            <w:pPr>
              <w:rPr>
                <w:rFonts w:asciiTheme="minorHAnsi" w:hAnsiTheme="minorHAnsi" w:cstheme="minorHAnsi"/>
                <w:sz w:val="20"/>
                <w:szCs w:val="20"/>
              </w:rPr>
            </w:pPr>
            <w:r>
              <w:rPr>
                <w:rFonts w:asciiTheme="minorHAnsi" w:hAnsiTheme="minorHAnsi" w:cstheme="minorHAnsi"/>
                <w:sz w:val="20"/>
                <w:szCs w:val="20"/>
              </w:rPr>
              <w:t>Patrick Santos, San Diego County</w:t>
            </w:r>
          </w:p>
        </w:tc>
      </w:tr>
    </w:tbl>
    <w:p w:rsidR="00D32B8E" w:rsidRDefault="00D32B8E" w:rsidP="00D32B8E">
      <w:pPr>
        <w:pStyle w:val="ListParagraph"/>
        <w:jc w:val="both"/>
        <w:rPr>
          <w:rFonts w:asciiTheme="minorHAnsi" w:hAnsiTheme="minorHAnsi" w:cstheme="minorHAnsi"/>
          <w:bCs/>
          <w:sz w:val="22"/>
          <w:szCs w:val="22"/>
        </w:rPr>
      </w:pPr>
    </w:p>
    <w:p w:rsidR="007A0B5F" w:rsidRPr="006E50EE" w:rsidRDefault="006038D9" w:rsidP="007F602F">
      <w:pPr>
        <w:pStyle w:val="ListParagraph"/>
        <w:numPr>
          <w:ilvl w:val="0"/>
          <w:numId w:val="38"/>
        </w:numPr>
        <w:jc w:val="both"/>
        <w:rPr>
          <w:rFonts w:asciiTheme="minorHAnsi" w:hAnsiTheme="minorHAnsi" w:cstheme="minorHAnsi"/>
          <w:bCs/>
          <w:sz w:val="22"/>
          <w:szCs w:val="22"/>
        </w:rPr>
      </w:pPr>
      <w:r>
        <w:rPr>
          <w:rFonts w:asciiTheme="minorHAnsi" w:hAnsiTheme="minorHAnsi" w:cstheme="minorHAnsi"/>
          <w:bCs/>
          <w:sz w:val="22"/>
          <w:szCs w:val="22"/>
        </w:rPr>
        <w:t xml:space="preserve">The meeting started at </w:t>
      </w:r>
      <w:r w:rsidR="00552DE9">
        <w:rPr>
          <w:rFonts w:asciiTheme="minorHAnsi" w:hAnsiTheme="minorHAnsi" w:cstheme="minorHAnsi"/>
          <w:bCs/>
          <w:sz w:val="22"/>
          <w:szCs w:val="22"/>
        </w:rPr>
        <w:t>1</w:t>
      </w:r>
      <w:r w:rsidR="005E2E5F">
        <w:rPr>
          <w:rFonts w:asciiTheme="minorHAnsi" w:hAnsiTheme="minorHAnsi" w:cstheme="minorHAnsi"/>
          <w:bCs/>
          <w:sz w:val="22"/>
          <w:szCs w:val="22"/>
        </w:rPr>
        <w:t>:</w:t>
      </w:r>
      <w:r w:rsidR="00552DE9">
        <w:rPr>
          <w:rFonts w:asciiTheme="minorHAnsi" w:hAnsiTheme="minorHAnsi" w:cstheme="minorHAnsi"/>
          <w:bCs/>
          <w:sz w:val="22"/>
          <w:szCs w:val="22"/>
        </w:rPr>
        <w:t>3</w:t>
      </w:r>
      <w:r w:rsidR="00E4563C">
        <w:rPr>
          <w:rFonts w:asciiTheme="minorHAnsi" w:hAnsiTheme="minorHAnsi" w:cstheme="minorHAnsi"/>
          <w:bCs/>
          <w:sz w:val="22"/>
          <w:szCs w:val="22"/>
        </w:rPr>
        <w:t>0</w:t>
      </w:r>
      <w:r w:rsidR="000D642E">
        <w:rPr>
          <w:rFonts w:asciiTheme="minorHAnsi" w:hAnsiTheme="minorHAnsi" w:cstheme="minorHAnsi"/>
          <w:bCs/>
          <w:sz w:val="22"/>
          <w:szCs w:val="22"/>
        </w:rPr>
        <w:t xml:space="preserve"> p.m.  </w:t>
      </w:r>
      <w:r w:rsidR="00E0310B" w:rsidRPr="006E50EE">
        <w:rPr>
          <w:rFonts w:asciiTheme="minorHAnsi" w:hAnsiTheme="minorHAnsi" w:cstheme="minorHAnsi"/>
          <w:bCs/>
          <w:sz w:val="22"/>
          <w:szCs w:val="22"/>
        </w:rPr>
        <w:t xml:space="preserve">Roll </w:t>
      </w:r>
      <w:r w:rsidR="000D642E">
        <w:rPr>
          <w:rFonts w:asciiTheme="minorHAnsi" w:hAnsiTheme="minorHAnsi" w:cstheme="minorHAnsi"/>
          <w:bCs/>
          <w:sz w:val="22"/>
          <w:szCs w:val="22"/>
        </w:rPr>
        <w:t>c</w:t>
      </w:r>
      <w:r w:rsidR="00E0310B" w:rsidRPr="006E50EE">
        <w:rPr>
          <w:rFonts w:asciiTheme="minorHAnsi" w:hAnsiTheme="minorHAnsi" w:cstheme="minorHAnsi"/>
          <w:bCs/>
          <w:sz w:val="22"/>
          <w:szCs w:val="22"/>
        </w:rPr>
        <w:t>all</w:t>
      </w:r>
      <w:r w:rsidR="000D642E">
        <w:rPr>
          <w:rFonts w:asciiTheme="minorHAnsi" w:hAnsiTheme="minorHAnsi" w:cstheme="minorHAnsi"/>
          <w:bCs/>
          <w:sz w:val="22"/>
          <w:szCs w:val="22"/>
        </w:rPr>
        <w:t xml:space="preserve"> was taken</w:t>
      </w:r>
      <w:r w:rsidR="00E14ED7">
        <w:rPr>
          <w:rFonts w:asciiTheme="minorHAnsi" w:hAnsiTheme="minorHAnsi" w:cstheme="minorHAnsi"/>
          <w:bCs/>
          <w:sz w:val="22"/>
          <w:szCs w:val="22"/>
        </w:rPr>
        <w:t xml:space="preserve"> by </w:t>
      </w:r>
      <w:r w:rsidR="00882933">
        <w:rPr>
          <w:rFonts w:asciiTheme="minorHAnsi" w:hAnsiTheme="minorHAnsi" w:cstheme="minorHAnsi"/>
          <w:bCs/>
          <w:sz w:val="22"/>
          <w:szCs w:val="22"/>
        </w:rPr>
        <w:t>Patrick</w:t>
      </w:r>
      <w:r w:rsidR="000D642E">
        <w:rPr>
          <w:rFonts w:asciiTheme="minorHAnsi" w:hAnsiTheme="minorHAnsi" w:cstheme="minorHAnsi"/>
          <w:bCs/>
          <w:sz w:val="22"/>
          <w:szCs w:val="22"/>
        </w:rPr>
        <w:t>.</w:t>
      </w:r>
    </w:p>
    <w:p w:rsidR="009E3453" w:rsidRPr="009E3453" w:rsidRDefault="009E3453" w:rsidP="009E3453">
      <w:pPr>
        <w:pStyle w:val="ListParagraph"/>
        <w:rPr>
          <w:rFonts w:asciiTheme="minorHAnsi" w:hAnsiTheme="minorHAnsi"/>
          <w:sz w:val="22"/>
          <w:szCs w:val="22"/>
        </w:rPr>
      </w:pPr>
    </w:p>
    <w:p w:rsidR="009E3453" w:rsidRPr="009972C8" w:rsidRDefault="00B97A88" w:rsidP="006D5EBB">
      <w:pPr>
        <w:pStyle w:val="ListParagraph"/>
        <w:numPr>
          <w:ilvl w:val="0"/>
          <w:numId w:val="38"/>
        </w:numPr>
        <w:jc w:val="both"/>
        <w:rPr>
          <w:rFonts w:asciiTheme="minorHAnsi" w:hAnsiTheme="minorHAnsi" w:cstheme="minorHAnsi"/>
          <w:bCs/>
          <w:sz w:val="22"/>
          <w:szCs w:val="22"/>
        </w:rPr>
      </w:pPr>
      <w:r w:rsidRPr="009972C8">
        <w:rPr>
          <w:rFonts w:asciiTheme="minorHAnsi" w:hAnsiTheme="minorHAnsi"/>
          <w:sz w:val="22"/>
          <w:szCs w:val="22"/>
        </w:rPr>
        <w:t>Patrick reviewed the</w:t>
      </w:r>
      <w:bookmarkStart w:id="0" w:name="_GoBack"/>
      <w:bookmarkEnd w:id="0"/>
      <w:r w:rsidRPr="009972C8">
        <w:rPr>
          <w:rFonts w:asciiTheme="minorHAnsi" w:hAnsiTheme="minorHAnsi"/>
          <w:sz w:val="22"/>
          <w:szCs w:val="22"/>
        </w:rPr>
        <w:t xml:space="preserve"> </w:t>
      </w:r>
      <w:r w:rsidR="001474F2" w:rsidRPr="009972C8">
        <w:rPr>
          <w:rFonts w:asciiTheme="minorHAnsi" w:hAnsiTheme="minorHAnsi"/>
          <w:sz w:val="22"/>
          <w:szCs w:val="22"/>
        </w:rPr>
        <w:t xml:space="preserve">agenda </w:t>
      </w:r>
      <w:r w:rsidRPr="009972C8">
        <w:rPr>
          <w:rFonts w:asciiTheme="minorHAnsi" w:hAnsiTheme="minorHAnsi"/>
          <w:sz w:val="22"/>
          <w:szCs w:val="22"/>
        </w:rPr>
        <w:t xml:space="preserve">and moved on to the </w:t>
      </w:r>
      <w:r w:rsidRPr="009972C8">
        <w:rPr>
          <w:rFonts w:asciiTheme="minorHAnsi" w:hAnsiTheme="minorHAnsi" w:cstheme="minorHAnsi"/>
          <w:bCs/>
          <w:sz w:val="22"/>
          <w:szCs w:val="22"/>
        </w:rPr>
        <w:t>next agenda item, Owners Meeting Tasks.</w:t>
      </w:r>
    </w:p>
    <w:p w:rsidR="006D5EBB" w:rsidRPr="006D5EBB" w:rsidRDefault="006D5EBB" w:rsidP="006D5EBB">
      <w:pPr>
        <w:jc w:val="both"/>
        <w:rPr>
          <w:rFonts w:asciiTheme="minorHAnsi" w:hAnsiTheme="minorHAnsi" w:cstheme="minorHAnsi"/>
          <w:bCs/>
          <w:sz w:val="22"/>
          <w:szCs w:val="22"/>
        </w:rPr>
      </w:pPr>
    </w:p>
    <w:p w:rsidR="00B048B0" w:rsidRPr="00E4563C" w:rsidRDefault="00B97A88" w:rsidP="005205AB">
      <w:pPr>
        <w:pStyle w:val="ListParagraph"/>
        <w:numPr>
          <w:ilvl w:val="0"/>
          <w:numId w:val="38"/>
        </w:numPr>
        <w:jc w:val="both"/>
        <w:rPr>
          <w:rFonts w:asciiTheme="minorHAnsi" w:hAnsiTheme="minorHAnsi" w:cstheme="minorHAnsi"/>
          <w:bCs/>
          <w:sz w:val="22"/>
          <w:szCs w:val="22"/>
        </w:rPr>
      </w:pPr>
      <w:r w:rsidRPr="00E4563C">
        <w:rPr>
          <w:rFonts w:asciiTheme="minorHAnsi" w:hAnsiTheme="minorHAnsi" w:cstheme="minorHAnsi"/>
          <w:bCs/>
          <w:sz w:val="22"/>
          <w:szCs w:val="22"/>
        </w:rPr>
        <w:t xml:space="preserve">For </w:t>
      </w:r>
      <w:r w:rsidR="00244E2B" w:rsidRPr="00E4563C">
        <w:rPr>
          <w:rFonts w:asciiTheme="minorHAnsi" w:hAnsiTheme="minorHAnsi" w:cstheme="minorHAnsi"/>
          <w:bCs/>
          <w:sz w:val="22"/>
          <w:szCs w:val="22"/>
        </w:rPr>
        <w:t>Owners Meeting Tasks</w:t>
      </w:r>
      <w:r w:rsidRPr="00E4563C">
        <w:rPr>
          <w:rFonts w:asciiTheme="minorHAnsi" w:hAnsiTheme="minorHAnsi" w:cstheme="minorHAnsi"/>
          <w:bCs/>
          <w:sz w:val="22"/>
          <w:szCs w:val="22"/>
        </w:rPr>
        <w:t xml:space="preserve">, </w:t>
      </w:r>
      <w:r w:rsidR="00E4563C">
        <w:rPr>
          <w:rFonts w:asciiTheme="minorHAnsi" w:hAnsiTheme="minorHAnsi" w:cstheme="minorHAnsi"/>
          <w:bCs/>
          <w:sz w:val="22"/>
          <w:szCs w:val="22"/>
        </w:rPr>
        <w:t xml:space="preserve">Dana stated that </w:t>
      </w:r>
      <w:r w:rsidR="00F854C4">
        <w:rPr>
          <w:rFonts w:asciiTheme="minorHAnsi" w:hAnsiTheme="minorHAnsi" w:cstheme="minorHAnsi"/>
          <w:bCs/>
          <w:sz w:val="22"/>
          <w:szCs w:val="22"/>
        </w:rPr>
        <w:t>the new Multi-County Agreement for the SECURE Owners will be going to the Orange County Board next month and that the Owners will have to decide when to approach the partner counties with the new pricing.  Val asked when the new Multi-County Agreement will go to the Orange County Board and Dana replied that he believes it is August 21</w:t>
      </w:r>
      <w:r w:rsidR="00F854C4" w:rsidRPr="00F854C4">
        <w:rPr>
          <w:rFonts w:asciiTheme="minorHAnsi" w:hAnsiTheme="minorHAnsi" w:cstheme="minorHAnsi"/>
          <w:bCs/>
          <w:sz w:val="22"/>
          <w:szCs w:val="22"/>
          <w:vertAlign w:val="superscript"/>
        </w:rPr>
        <w:t>st</w:t>
      </w:r>
      <w:r w:rsidR="00F854C4">
        <w:rPr>
          <w:rFonts w:asciiTheme="minorHAnsi" w:hAnsiTheme="minorHAnsi" w:cstheme="minorHAnsi"/>
          <w:bCs/>
          <w:sz w:val="22"/>
          <w:szCs w:val="22"/>
        </w:rPr>
        <w:t xml:space="preserve">.  </w:t>
      </w:r>
    </w:p>
    <w:p w:rsidR="00B048B0" w:rsidRDefault="00B048B0" w:rsidP="005205AB">
      <w:pPr>
        <w:pStyle w:val="ListParagraph"/>
        <w:jc w:val="both"/>
        <w:rPr>
          <w:rFonts w:asciiTheme="minorHAnsi" w:hAnsiTheme="minorHAnsi" w:cstheme="minorHAnsi"/>
          <w:bCs/>
          <w:sz w:val="22"/>
          <w:szCs w:val="22"/>
        </w:rPr>
      </w:pPr>
    </w:p>
    <w:p w:rsidR="00E50273" w:rsidRDefault="00B048B0" w:rsidP="005205AB">
      <w:pPr>
        <w:pStyle w:val="ListParagraph"/>
        <w:jc w:val="both"/>
        <w:rPr>
          <w:rFonts w:asciiTheme="minorHAnsi" w:hAnsiTheme="minorHAnsi" w:cstheme="minorHAnsi"/>
          <w:bCs/>
          <w:sz w:val="22"/>
          <w:szCs w:val="22"/>
        </w:rPr>
      </w:pPr>
      <w:r>
        <w:rPr>
          <w:rFonts w:asciiTheme="minorHAnsi" w:hAnsiTheme="minorHAnsi" w:cstheme="minorHAnsi"/>
          <w:bCs/>
          <w:sz w:val="22"/>
          <w:szCs w:val="22"/>
        </w:rPr>
        <w:t xml:space="preserve">For disaster recovery, Patrick </w:t>
      </w:r>
      <w:r w:rsidR="008C5E28">
        <w:rPr>
          <w:rFonts w:asciiTheme="minorHAnsi" w:hAnsiTheme="minorHAnsi" w:cstheme="minorHAnsi"/>
          <w:bCs/>
          <w:sz w:val="22"/>
          <w:szCs w:val="22"/>
        </w:rPr>
        <w:t xml:space="preserve">reviewed the letter from Rolf that has his recommendations for SECURE </w:t>
      </w:r>
      <w:r w:rsidR="00F854C4">
        <w:rPr>
          <w:rFonts w:asciiTheme="minorHAnsi" w:hAnsiTheme="minorHAnsi" w:cstheme="minorHAnsi"/>
          <w:bCs/>
          <w:sz w:val="22"/>
          <w:szCs w:val="22"/>
        </w:rPr>
        <w:t>disaster recovery</w:t>
      </w:r>
      <w:r w:rsidR="008C5E28">
        <w:rPr>
          <w:rFonts w:asciiTheme="minorHAnsi" w:hAnsiTheme="minorHAnsi" w:cstheme="minorHAnsi"/>
          <w:bCs/>
          <w:sz w:val="22"/>
          <w:szCs w:val="22"/>
        </w:rPr>
        <w:t xml:space="preserve">.  Rolf’s </w:t>
      </w:r>
      <w:r w:rsidR="008C5E28" w:rsidRPr="008C5E28">
        <w:rPr>
          <w:rFonts w:asciiTheme="minorHAnsi" w:hAnsiTheme="minorHAnsi" w:cstheme="minorHAnsi"/>
          <w:bCs/>
          <w:sz w:val="22"/>
          <w:szCs w:val="22"/>
        </w:rPr>
        <w:t xml:space="preserve">findings </w:t>
      </w:r>
      <w:r w:rsidR="008C5E28">
        <w:rPr>
          <w:rFonts w:asciiTheme="minorHAnsi" w:hAnsiTheme="minorHAnsi" w:cstheme="minorHAnsi"/>
          <w:bCs/>
          <w:sz w:val="22"/>
          <w:szCs w:val="22"/>
        </w:rPr>
        <w:t xml:space="preserve">are </w:t>
      </w:r>
      <w:r w:rsidR="008C5E28" w:rsidRPr="008C5E28">
        <w:rPr>
          <w:rFonts w:asciiTheme="minorHAnsi" w:hAnsiTheme="minorHAnsi" w:cstheme="minorHAnsi"/>
          <w:bCs/>
          <w:sz w:val="22"/>
          <w:szCs w:val="22"/>
        </w:rPr>
        <w:t>that the system is highly redundant at all levels</w:t>
      </w:r>
      <w:r w:rsidR="008C5E28">
        <w:rPr>
          <w:rFonts w:asciiTheme="minorHAnsi" w:hAnsiTheme="minorHAnsi" w:cstheme="minorHAnsi"/>
          <w:bCs/>
          <w:sz w:val="22"/>
          <w:szCs w:val="22"/>
        </w:rPr>
        <w:t xml:space="preserve">, </w:t>
      </w:r>
      <w:r w:rsidR="008C5E28" w:rsidRPr="008C5E28">
        <w:rPr>
          <w:rFonts w:asciiTheme="minorHAnsi" w:hAnsiTheme="minorHAnsi" w:cstheme="minorHAnsi"/>
          <w:bCs/>
          <w:sz w:val="22"/>
          <w:szCs w:val="22"/>
        </w:rPr>
        <w:t>implemented with state of the art equipment</w:t>
      </w:r>
      <w:r w:rsidR="008C5E28">
        <w:rPr>
          <w:rFonts w:asciiTheme="minorHAnsi" w:hAnsiTheme="minorHAnsi" w:cstheme="minorHAnsi"/>
          <w:bCs/>
          <w:sz w:val="22"/>
          <w:szCs w:val="22"/>
        </w:rPr>
        <w:t xml:space="preserve"> and there is </w:t>
      </w:r>
      <w:r w:rsidR="008C5E28" w:rsidRPr="008C5E28">
        <w:rPr>
          <w:rFonts w:asciiTheme="minorHAnsi" w:hAnsiTheme="minorHAnsi" w:cstheme="minorHAnsi"/>
          <w:bCs/>
          <w:sz w:val="22"/>
          <w:szCs w:val="22"/>
        </w:rPr>
        <w:t xml:space="preserve">very low probability of a failure. </w:t>
      </w:r>
      <w:r w:rsidR="008C5E28">
        <w:rPr>
          <w:rFonts w:asciiTheme="minorHAnsi" w:hAnsiTheme="minorHAnsi" w:cstheme="minorHAnsi"/>
          <w:bCs/>
          <w:sz w:val="22"/>
          <w:szCs w:val="22"/>
        </w:rPr>
        <w:t xml:space="preserve"> Rolf’s recommendation is to </w:t>
      </w:r>
      <w:r w:rsidR="008C5E28" w:rsidRPr="008C5E28">
        <w:rPr>
          <w:rFonts w:asciiTheme="minorHAnsi" w:hAnsiTheme="minorHAnsi" w:cstheme="minorHAnsi"/>
          <w:bCs/>
          <w:sz w:val="22"/>
          <w:szCs w:val="22"/>
        </w:rPr>
        <w:t xml:space="preserve">not </w:t>
      </w:r>
      <w:r w:rsidR="008C5E28">
        <w:rPr>
          <w:rFonts w:asciiTheme="minorHAnsi" w:hAnsiTheme="minorHAnsi" w:cstheme="minorHAnsi"/>
          <w:bCs/>
          <w:sz w:val="22"/>
          <w:szCs w:val="22"/>
        </w:rPr>
        <w:t xml:space="preserve">implement </w:t>
      </w:r>
      <w:r w:rsidR="008C5E28" w:rsidRPr="008C5E28">
        <w:rPr>
          <w:rFonts w:asciiTheme="minorHAnsi" w:hAnsiTheme="minorHAnsi" w:cstheme="minorHAnsi"/>
          <w:bCs/>
          <w:sz w:val="22"/>
          <w:szCs w:val="22"/>
        </w:rPr>
        <w:t>a hot site or a fully redundant system stood up at another location</w:t>
      </w:r>
      <w:r w:rsidR="008C5E28">
        <w:rPr>
          <w:rFonts w:asciiTheme="minorHAnsi" w:hAnsiTheme="minorHAnsi" w:cstheme="minorHAnsi"/>
          <w:bCs/>
          <w:sz w:val="22"/>
          <w:szCs w:val="22"/>
        </w:rPr>
        <w:t>.  Patrick said he will distribute the letter to the group for their review</w:t>
      </w:r>
      <w:r w:rsidR="00B16550">
        <w:rPr>
          <w:rFonts w:asciiTheme="minorHAnsi" w:hAnsiTheme="minorHAnsi" w:cstheme="minorHAnsi"/>
          <w:bCs/>
          <w:sz w:val="22"/>
          <w:szCs w:val="22"/>
        </w:rPr>
        <w:t xml:space="preserve"> before Rolf presents it to the SECURE Owners.  He also thanked Rolf for his work on the disaster recovery recommendation.</w:t>
      </w:r>
    </w:p>
    <w:p w:rsidR="00E50273" w:rsidRDefault="00E50273" w:rsidP="005205AB">
      <w:pPr>
        <w:pStyle w:val="ListParagraph"/>
        <w:jc w:val="both"/>
        <w:rPr>
          <w:rFonts w:asciiTheme="minorHAnsi" w:hAnsiTheme="minorHAnsi" w:cstheme="minorHAnsi"/>
          <w:bCs/>
          <w:sz w:val="22"/>
          <w:szCs w:val="22"/>
        </w:rPr>
      </w:pPr>
    </w:p>
    <w:p w:rsidR="00D53E07" w:rsidRDefault="008E089C" w:rsidP="00A41184">
      <w:pPr>
        <w:pStyle w:val="ListParagraph"/>
        <w:jc w:val="both"/>
        <w:rPr>
          <w:rFonts w:asciiTheme="minorHAnsi" w:hAnsiTheme="minorHAnsi" w:cstheme="minorHAnsi"/>
          <w:bCs/>
          <w:sz w:val="22"/>
          <w:szCs w:val="22"/>
        </w:rPr>
      </w:pPr>
      <w:r>
        <w:rPr>
          <w:rFonts w:asciiTheme="minorHAnsi" w:hAnsiTheme="minorHAnsi" w:cstheme="minorHAnsi"/>
          <w:bCs/>
          <w:sz w:val="22"/>
          <w:szCs w:val="22"/>
        </w:rPr>
        <w:t>F</w:t>
      </w:r>
      <w:r w:rsidR="008E6B52" w:rsidRPr="008E6B52">
        <w:rPr>
          <w:rFonts w:asciiTheme="minorHAnsi" w:hAnsiTheme="minorHAnsi" w:cstheme="minorHAnsi"/>
          <w:bCs/>
          <w:sz w:val="22"/>
          <w:szCs w:val="22"/>
        </w:rPr>
        <w:t xml:space="preserve">or </w:t>
      </w:r>
      <w:r w:rsidR="00687D06">
        <w:rPr>
          <w:rFonts w:asciiTheme="minorHAnsi" w:hAnsiTheme="minorHAnsi" w:cstheme="minorHAnsi"/>
          <w:bCs/>
          <w:sz w:val="22"/>
          <w:szCs w:val="22"/>
        </w:rPr>
        <w:t>SECURE Performance A</w:t>
      </w:r>
      <w:r w:rsidR="008E6B52" w:rsidRPr="008E6B52">
        <w:rPr>
          <w:rFonts w:asciiTheme="minorHAnsi" w:hAnsiTheme="minorHAnsi" w:cstheme="minorHAnsi"/>
          <w:bCs/>
          <w:sz w:val="22"/>
          <w:szCs w:val="22"/>
        </w:rPr>
        <w:t>nalytics</w:t>
      </w:r>
      <w:r>
        <w:rPr>
          <w:rFonts w:asciiTheme="minorHAnsi" w:hAnsiTheme="minorHAnsi" w:cstheme="minorHAnsi"/>
          <w:bCs/>
          <w:sz w:val="22"/>
          <w:szCs w:val="22"/>
        </w:rPr>
        <w:t xml:space="preserve">, </w:t>
      </w:r>
      <w:r w:rsidR="00B16550">
        <w:rPr>
          <w:rFonts w:asciiTheme="minorHAnsi" w:hAnsiTheme="minorHAnsi" w:cstheme="minorHAnsi"/>
          <w:bCs/>
          <w:sz w:val="22"/>
          <w:szCs w:val="22"/>
        </w:rPr>
        <w:t xml:space="preserve">Patrick said it will be </w:t>
      </w:r>
      <w:r w:rsidR="00B16550" w:rsidRPr="00B16550">
        <w:rPr>
          <w:rFonts w:asciiTheme="minorHAnsi" w:hAnsiTheme="minorHAnsi" w:cstheme="minorHAnsi"/>
          <w:bCs/>
          <w:sz w:val="22"/>
          <w:szCs w:val="22"/>
        </w:rPr>
        <w:t xml:space="preserve">implemented next month as part of </w:t>
      </w:r>
      <w:r w:rsidR="00B16550">
        <w:rPr>
          <w:rFonts w:asciiTheme="minorHAnsi" w:hAnsiTheme="minorHAnsi" w:cstheme="minorHAnsi"/>
          <w:bCs/>
          <w:sz w:val="22"/>
          <w:szCs w:val="22"/>
        </w:rPr>
        <w:t xml:space="preserve">SECURE </w:t>
      </w:r>
      <w:r w:rsidR="00B16550" w:rsidRPr="00B16550">
        <w:rPr>
          <w:rFonts w:asciiTheme="minorHAnsi" w:hAnsiTheme="minorHAnsi" w:cstheme="minorHAnsi"/>
          <w:bCs/>
          <w:sz w:val="22"/>
          <w:szCs w:val="22"/>
        </w:rPr>
        <w:t>version 3.</w:t>
      </w:r>
      <w:r w:rsidR="00B16550">
        <w:rPr>
          <w:rFonts w:asciiTheme="minorHAnsi" w:hAnsiTheme="minorHAnsi" w:cstheme="minorHAnsi"/>
          <w:bCs/>
          <w:sz w:val="22"/>
          <w:szCs w:val="22"/>
        </w:rPr>
        <w:t xml:space="preserve">10, which will probably be rolled out to Production </w:t>
      </w:r>
      <w:r w:rsidR="00B16550" w:rsidRPr="00B16550">
        <w:rPr>
          <w:rFonts w:asciiTheme="minorHAnsi" w:hAnsiTheme="minorHAnsi" w:cstheme="minorHAnsi"/>
          <w:bCs/>
          <w:sz w:val="22"/>
          <w:szCs w:val="22"/>
        </w:rPr>
        <w:t>the third week of August</w:t>
      </w:r>
      <w:r w:rsidR="00B16550">
        <w:rPr>
          <w:rFonts w:asciiTheme="minorHAnsi" w:hAnsiTheme="minorHAnsi" w:cstheme="minorHAnsi"/>
          <w:bCs/>
          <w:sz w:val="22"/>
          <w:szCs w:val="22"/>
        </w:rPr>
        <w:t xml:space="preserve">.  Patrick showed the group a screen shot of the SECURE Performance Analytics dashboard.  He also explained to the group that any county with a DFM back end system will normally show a status of “disconnected” because they implemented different than other county back end systems.  He said that DFM back end systems briefly login to SECURE to do their work and then logout again.  So they are only connected for a few seconds and do not reconnect until their cycle starts over again approximately every two minutes.  He said we are in communication with these DFM counties to try to find a way to </w:t>
      </w:r>
      <w:r w:rsidR="00A41184">
        <w:rPr>
          <w:rFonts w:asciiTheme="minorHAnsi" w:hAnsiTheme="minorHAnsi" w:cstheme="minorHAnsi"/>
          <w:bCs/>
          <w:sz w:val="22"/>
          <w:szCs w:val="22"/>
        </w:rPr>
        <w:t>represent this on the dashboard as normal behavior</w:t>
      </w:r>
      <w:r w:rsidR="00B16550">
        <w:rPr>
          <w:rFonts w:asciiTheme="minorHAnsi" w:hAnsiTheme="minorHAnsi" w:cstheme="minorHAnsi"/>
          <w:bCs/>
          <w:sz w:val="22"/>
          <w:szCs w:val="22"/>
        </w:rPr>
        <w:t>.</w:t>
      </w:r>
    </w:p>
    <w:p w:rsidR="000D70EC" w:rsidRDefault="000D70EC" w:rsidP="00805960">
      <w:pPr>
        <w:pStyle w:val="ListParagraph"/>
        <w:jc w:val="both"/>
        <w:rPr>
          <w:rFonts w:asciiTheme="minorHAnsi" w:hAnsiTheme="minorHAnsi" w:cstheme="minorHAnsi"/>
          <w:bCs/>
          <w:sz w:val="22"/>
          <w:szCs w:val="22"/>
        </w:rPr>
      </w:pPr>
    </w:p>
    <w:p w:rsidR="00A41184" w:rsidRPr="00EB59ED" w:rsidRDefault="005E021C" w:rsidP="00EB59ED">
      <w:pPr>
        <w:pStyle w:val="ListParagraph"/>
        <w:numPr>
          <w:ilvl w:val="0"/>
          <w:numId w:val="38"/>
        </w:numPr>
        <w:jc w:val="both"/>
        <w:rPr>
          <w:rFonts w:asciiTheme="minorHAnsi" w:hAnsiTheme="minorHAnsi" w:cstheme="minorHAnsi"/>
          <w:bCs/>
          <w:sz w:val="22"/>
          <w:szCs w:val="22"/>
        </w:rPr>
      </w:pPr>
      <w:r w:rsidRPr="008202D6">
        <w:rPr>
          <w:rFonts w:asciiTheme="minorHAnsi" w:hAnsiTheme="minorHAnsi" w:cstheme="minorHAnsi"/>
          <w:bCs/>
          <w:sz w:val="22"/>
          <w:szCs w:val="22"/>
        </w:rPr>
        <w:t xml:space="preserve">Patrick </w:t>
      </w:r>
      <w:r w:rsidR="0024536D" w:rsidRPr="008202D6">
        <w:rPr>
          <w:rFonts w:asciiTheme="minorHAnsi" w:hAnsiTheme="minorHAnsi" w:cstheme="minorHAnsi"/>
          <w:bCs/>
          <w:sz w:val="22"/>
          <w:szCs w:val="22"/>
        </w:rPr>
        <w:t xml:space="preserve">continued to the G2G agenda item.  </w:t>
      </w:r>
      <w:r w:rsidR="002D4866">
        <w:rPr>
          <w:rFonts w:asciiTheme="minorHAnsi" w:hAnsiTheme="minorHAnsi" w:cstheme="minorHAnsi"/>
          <w:bCs/>
          <w:sz w:val="22"/>
          <w:szCs w:val="22"/>
        </w:rPr>
        <w:t xml:space="preserve">He </w:t>
      </w:r>
      <w:r w:rsidR="007329BC">
        <w:rPr>
          <w:rFonts w:asciiTheme="minorHAnsi" w:hAnsiTheme="minorHAnsi" w:cstheme="minorHAnsi"/>
          <w:bCs/>
          <w:sz w:val="22"/>
          <w:szCs w:val="22"/>
        </w:rPr>
        <w:t xml:space="preserve">explained that </w:t>
      </w:r>
      <w:r w:rsidR="00A41184" w:rsidRPr="00687D06">
        <w:rPr>
          <w:rFonts w:asciiTheme="minorHAnsi" w:hAnsiTheme="minorHAnsi" w:cstheme="minorHAnsi"/>
          <w:bCs/>
          <w:sz w:val="22"/>
          <w:szCs w:val="22"/>
        </w:rPr>
        <w:t>California Department of Taxes and Fees Administration (CDTFA)</w:t>
      </w:r>
      <w:r w:rsidR="00A41184">
        <w:rPr>
          <w:rFonts w:asciiTheme="minorHAnsi" w:hAnsiTheme="minorHAnsi" w:cstheme="minorHAnsi"/>
          <w:bCs/>
          <w:sz w:val="22"/>
          <w:szCs w:val="22"/>
        </w:rPr>
        <w:t xml:space="preserve">, </w:t>
      </w:r>
      <w:r w:rsidR="00A41184" w:rsidRPr="008202D6">
        <w:rPr>
          <w:rFonts w:asciiTheme="minorHAnsi" w:hAnsiTheme="minorHAnsi" w:cstheme="minorHAnsi"/>
          <w:bCs/>
          <w:sz w:val="22"/>
          <w:szCs w:val="22"/>
        </w:rPr>
        <w:t>Department of Child Support Services (DCSS)</w:t>
      </w:r>
      <w:r w:rsidR="00A41184">
        <w:rPr>
          <w:rFonts w:asciiTheme="minorHAnsi" w:hAnsiTheme="minorHAnsi" w:cstheme="minorHAnsi"/>
          <w:bCs/>
          <w:sz w:val="22"/>
          <w:szCs w:val="22"/>
        </w:rPr>
        <w:t xml:space="preserve">, </w:t>
      </w:r>
      <w:r w:rsidR="00A41184" w:rsidRPr="00687D06">
        <w:rPr>
          <w:rFonts w:asciiTheme="minorHAnsi" w:hAnsiTheme="minorHAnsi" w:cstheme="minorHAnsi"/>
          <w:bCs/>
          <w:sz w:val="22"/>
          <w:szCs w:val="22"/>
        </w:rPr>
        <w:t>Employment Development Department (EDD)</w:t>
      </w:r>
      <w:r w:rsidR="00A41184">
        <w:rPr>
          <w:rFonts w:asciiTheme="minorHAnsi" w:hAnsiTheme="minorHAnsi" w:cstheme="minorHAnsi"/>
          <w:bCs/>
          <w:sz w:val="22"/>
          <w:szCs w:val="22"/>
        </w:rPr>
        <w:t xml:space="preserve"> and </w:t>
      </w:r>
      <w:r w:rsidR="00A67B62" w:rsidRPr="008202D6">
        <w:rPr>
          <w:rFonts w:asciiTheme="minorHAnsi" w:hAnsiTheme="minorHAnsi" w:cstheme="minorHAnsi"/>
          <w:bCs/>
          <w:sz w:val="22"/>
          <w:szCs w:val="22"/>
        </w:rPr>
        <w:t>Franchise Tax Board (</w:t>
      </w:r>
      <w:r w:rsidR="00831306" w:rsidRPr="008202D6">
        <w:rPr>
          <w:rFonts w:asciiTheme="minorHAnsi" w:hAnsiTheme="minorHAnsi" w:cstheme="minorHAnsi"/>
          <w:bCs/>
          <w:sz w:val="22"/>
          <w:szCs w:val="22"/>
        </w:rPr>
        <w:t>FTB</w:t>
      </w:r>
      <w:r w:rsidR="00A67B62" w:rsidRPr="008202D6">
        <w:rPr>
          <w:rFonts w:asciiTheme="minorHAnsi" w:hAnsiTheme="minorHAnsi" w:cstheme="minorHAnsi"/>
          <w:bCs/>
          <w:sz w:val="22"/>
          <w:szCs w:val="22"/>
        </w:rPr>
        <w:t>)</w:t>
      </w:r>
      <w:r w:rsidR="007329BC">
        <w:rPr>
          <w:rFonts w:asciiTheme="minorHAnsi" w:hAnsiTheme="minorHAnsi" w:cstheme="minorHAnsi"/>
          <w:bCs/>
          <w:sz w:val="22"/>
          <w:szCs w:val="22"/>
        </w:rPr>
        <w:t xml:space="preserve"> are all live with at least one SECURE County</w:t>
      </w:r>
      <w:r w:rsidR="00A41184">
        <w:rPr>
          <w:rFonts w:asciiTheme="minorHAnsi" w:hAnsiTheme="minorHAnsi" w:cstheme="minorHAnsi"/>
          <w:bCs/>
          <w:sz w:val="22"/>
          <w:szCs w:val="22"/>
        </w:rPr>
        <w:t>.</w:t>
      </w:r>
      <w:r w:rsidR="007329BC">
        <w:rPr>
          <w:rFonts w:asciiTheme="minorHAnsi" w:hAnsiTheme="minorHAnsi" w:cstheme="minorHAnsi"/>
          <w:bCs/>
          <w:sz w:val="22"/>
          <w:szCs w:val="22"/>
        </w:rPr>
        <w:t xml:space="preserve">  He displayed lists that showed the implementation progress for each of the four state agencies with SECURE Counties.  He concluded by saying that work to implement </w:t>
      </w:r>
      <w:r w:rsidR="00EB59ED">
        <w:rPr>
          <w:rFonts w:asciiTheme="minorHAnsi" w:hAnsiTheme="minorHAnsi" w:cstheme="minorHAnsi"/>
          <w:bCs/>
          <w:sz w:val="22"/>
          <w:szCs w:val="22"/>
        </w:rPr>
        <w:t xml:space="preserve">these state agencies </w:t>
      </w:r>
      <w:r w:rsidR="007329BC">
        <w:rPr>
          <w:rFonts w:asciiTheme="minorHAnsi" w:hAnsiTheme="minorHAnsi" w:cstheme="minorHAnsi"/>
          <w:bCs/>
          <w:sz w:val="22"/>
          <w:szCs w:val="22"/>
        </w:rPr>
        <w:t xml:space="preserve">with additional counties </w:t>
      </w:r>
      <w:r w:rsidR="00EB59ED">
        <w:rPr>
          <w:rFonts w:asciiTheme="minorHAnsi" w:hAnsiTheme="minorHAnsi" w:cstheme="minorHAnsi"/>
          <w:bCs/>
          <w:sz w:val="22"/>
          <w:szCs w:val="22"/>
        </w:rPr>
        <w:t xml:space="preserve">continues </w:t>
      </w:r>
      <w:r w:rsidR="007329BC">
        <w:rPr>
          <w:rFonts w:asciiTheme="minorHAnsi" w:hAnsiTheme="minorHAnsi" w:cstheme="minorHAnsi"/>
          <w:bCs/>
          <w:sz w:val="22"/>
          <w:szCs w:val="22"/>
        </w:rPr>
        <w:t xml:space="preserve">as </w:t>
      </w:r>
      <w:r w:rsidR="00EB59ED">
        <w:rPr>
          <w:rFonts w:asciiTheme="minorHAnsi" w:hAnsiTheme="minorHAnsi" w:cstheme="minorHAnsi"/>
          <w:bCs/>
          <w:sz w:val="22"/>
          <w:szCs w:val="22"/>
        </w:rPr>
        <w:t xml:space="preserve">time and </w:t>
      </w:r>
      <w:r w:rsidR="007329BC">
        <w:rPr>
          <w:rFonts w:asciiTheme="minorHAnsi" w:hAnsiTheme="minorHAnsi" w:cstheme="minorHAnsi"/>
          <w:bCs/>
          <w:sz w:val="22"/>
          <w:szCs w:val="22"/>
        </w:rPr>
        <w:t>resources permit.</w:t>
      </w:r>
    </w:p>
    <w:p w:rsidR="004C00B7" w:rsidRPr="00687D06" w:rsidRDefault="004C00B7" w:rsidP="00BF5189">
      <w:pPr>
        <w:pStyle w:val="ListParagraph"/>
        <w:jc w:val="both"/>
        <w:rPr>
          <w:rFonts w:asciiTheme="minorHAnsi" w:hAnsiTheme="minorHAnsi" w:cstheme="minorHAnsi"/>
          <w:bCs/>
          <w:sz w:val="22"/>
          <w:szCs w:val="22"/>
        </w:rPr>
      </w:pPr>
    </w:p>
    <w:p w:rsidR="00DC3926" w:rsidRPr="00DC3926" w:rsidRDefault="000F2791" w:rsidP="00EB59ED">
      <w:pPr>
        <w:pStyle w:val="ListParagraph"/>
        <w:numPr>
          <w:ilvl w:val="0"/>
          <w:numId w:val="38"/>
        </w:numPr>
        <w:jc w:val="both"/>
        <w:rPr>
          <w:rFonts w:asciiTheme="minorHAnsi" w:hAnsiTheme="minorHAnsi"/>
          <w:sz w:val="22"/>
          <w:szCs w:val="22"/>
        </w:rPr>
      </w:pPr>
      <w:r>
        <w:rPr>
          <w:rFonts w:asciiTheme="minorHAnsi" w:hAnsiTheme="minorHAnsi" w:cstheme="minorHAnsi"/>
          <w:bCs/>
          <w:sz w:val="22"/>
          <w:szCs w:val="22"/>
        </w:rPr>
        <w:t xml:space="preserve">Patrick </w:t>
      </w:r>
      <w:r w:rsidR="0024536D" w:rsidRPr="0024536D">
        <w:rPr>
          <w:rFonts w:asciiTheme="minorHAnsi" w:hAnsiTheme="minorHAnsi" w:cstheme="minorHAnsi"/>
          <w:bCs/>
          <w:sz w:val="22"/>
          <w:szCs w:val="22"/>
        </w:rPr>
        <w:t xml:space="preserve">reviewed </w:t>
      </w:r>
      <w:r w:rsidR="00EB59ED">
        <w:rPr>
          <w:rFonts w:asciiTheme="minorHAnsi" w:hAnsiTheme="minorHAnsi" w:cstheme="minorHAnsi"/>
          <w:bCs/>
          <w:sz w:val="22"/>
          <w:szCs w:val="22"/>
        </w:rPr>
        <w:t>future meetings.  He said there will be a S</w:t>
      </w:r>
      <w:r w:rsidR="00144FC6">
        <w:rPr>
          <w:rFonts w:asciiTheme="minorHAnsi" w:hAnsiTheme="minorHAnsi" w:cstheme="minorHAnsi"/>
          <w:bCs/>
          <w:sz w:val="22"/>
          <w:szCs w:val="22"/>
        </w:rPr>
        <w:t xml:space="preserve">ECURE </w:t>
      </w:r>
      <w:r w:rsidR="00EB59ED">
        <w:rPr>
          <w:rFonts w:asciiTheme="minorHAnsi" w:hAnsiTheme="minorHAnsi" w:cstheme="minorHAnsi"/>
          <w:bCs/>
          <w:sz w:val="22"/>
          <w:szCs w:val="22"/>
        </w:rPr>
        <w:t>County Lunch Meeting on September 12</w:t>
      </w:r>
      <w:r w:rsidR="00EB59ED" w:rsidRPr="00EB59ED">
        <w:rPr>
          <w:rFonts w:asciiTheme="minorHAnsi" w:hAnsiTheme="minorHAnsi" w:cstheme="minorHAnsi"/>
          <w:bCs/>
          <w:sz w:val="22"/>
          <w:szCs w:val="22"/>
          <w:vertAlign w:val="superscript"/>
        </w:rPr>
        <w:t>th</w:t>
      </w:r>
      <w:r w:rsidR="00EB59ED">
        <w:rPr>
          <w:rFonts w:asciiTheme="minorHAnsi" w:hAnsiTheme="minorHAnsi" w:cstheme="minorHAnsi"/>
          <w:bCs/>
          <w:sz w:val="22"/>
          <w:szCs w:val="22"/>
        </w:rPr>
        <w:t xml:space="preserve"> at the Garland Hotel, which is where the Annual Recorders Conference is this year.  He also asked the group when they would like to have their next OA meeting.  Monique suggested that we wait until after the SECURE Owners have a chance to meet regarding the Simplifile situation.</w:t>
      </w:r>
      <w:r w:rsidR="003015C1">
        <w:rPr>
          <w:rFonts w:asciiTheme="minorHAnsi" w:hAnsiTheme="minorHAnsi" w:cstheme="minorHAnsi"/>
          <w:bCs/>
          <w:sz w:val="22"/>
          <w:szCs w:val="22"/>
        </w:rPr>
        <w:t xml:space="preserve">  Patrick said he would coordinate the next OA meeting after this meeting.</w:t>
      </w:r>
      <w:r w:rsidR="00EB59ED">
        <w:rPr>
          <w:rFonts w:asciiTheme="minorHAnsi" w:hAnsiTheme="minorHAnsi" w:cstheme="minorHAnsi"/>
          <w:bCs/>
          <w:sz w:val="22"/>
          <w:szCs w:val="22"/>
        </w:rPr>
        <w:t xml:space="preserve">  </w:t>
      </w:r>
    </w:p>
    <w:p w:rsidR="00F87904" w:rsidRPr="0038276E" w:rsidRDefault="00F87904" w:rsidP="00F87904">
      <w:pPr>
        <w:ind w:left="720"/>
        <w:jc w:val="both"/>
        <w:rPr>
          <w:rFonts w:asciiTheme="minorHAnsi" w:hAnsiTheme="minorHAnsi" w:cstheme="minorHAnsi"/>
          <w:bCs/>
          <w:sz w:val="22"/>
          <w:szCs w:val="22"/>
        </w:rPr>
      </w:pPr>
    </w:p>
    <w:p w:rsidR="003015C1" w:rsidRPr="003015C1" w:rsidRDefault="00FF35A9" w:rsidP="003015C1">
      <w:pPr>
        <w:pStyle w:val="ListParagraph"/>
        <w:numPr>
          <w:ilvl w:val="0"/>
          <w:numId w:val="38"/>
        </w:numPr>
        <w:jc w:val="both"/>
        <w:rPr>
          <w:rFonts w:asciiTheme="minorHAnsi" w:hAnsiTheme="minorHAnsi"/>
          <w:sz w:val="22"/>
          <w:szCs w:val="22"/>
        </w:rPr>
      </w:pPr>
      <w:r w:rsidRPr="003015C1">
        <w:rPr>
          <w:rFonts w:asciiTheme="minorHAnsi" w:hAnsiTheme="minorHAnsi" w:cstheme="minorHAnsi"/>
          <w:bCs/>
          <w:sz w:val="22"/>
          <w:szCs w:val="22"/>
        </w:rPr>
        <w:t xml:space="preserve">Patrick moved on to the </w:t>
      </w:r>
      <w:r w:rsidR="009631C8" w:rsidRPr="003015C1">
        <w:rPr>
          <w:rFonts w:asciiTheme="minorHAnsi" w:hAnsiTheme="minorHAnsi" w:cstheme="minorHAnsi"/>
          <w:bCs/>
          <w:sz w:val="22"/>
          <w:szCs w:val="22"/>
        </w:rPr>
        <w:t>next agenda item, o</w:t>
      </w:r>
      <w:r w:rsidRPr="003015C1">
        <w:rPr>
          <w:rFonts w:asciiTheme="minorHAnsi" w:hAnsiTheme="minorHAnsi" w:cstheme="minorHAnsi"/>
          <w:bCs/>
          <w:sz w:val="22"/>
          <w:szCs w:val="22"/>
        </w:rPr>
        <w:t xml:space="preserve">ther </w:t>
      </w:r>
      <w:r w:rsidR="009631C8" w:rsidRPr="003015C1">
        <w:rPr>
          <w:rFonts w:asciiTheme="minorHAnsi" w:hAnsiTheme="minorHAnsi" w:cstheme="minorHAnsi"/>
          <w:bCs/>
          <w:sz w:val="22"/>
          <w:szCs w:val="22"/>
        </w:rPr>
        <w:t>i</w:t>
      </w:r>
      <w:r w:rsidRPr="003015C1">
        <w:rPr>
          <w:rFonts w:asciiTheme="minorHAnsi" w:hAnsiTheme="minorHAnsi" w:cstheme="minorHAnsi"/>
          <w:bCs/>
          <w:sz w:val="22"/>
          <w:szCs w:val="22"/>
        </w:rPr>
        <w:t>tems</w:t>
      </w:r>
      <w:r w:rsidR="00B25BA2" w:rsidRPr="003015C1">
        <w:rPr>
          <w:rFonts w:asciiTheme="minorHAnsi" w:hAnsiTheme="minorHAnsi" w:cstheme="minorHAnsi"/>
          <w:bCs/>
          <w:sz w:val="22"/>
          <w:szCs w:val="22"/>
        </w:rPr>
        <w:t xml:space="preserve">.  </w:t>
      </w:r>
      <w:r w:rsidR="003015C1" w:rsidRPr="003015C1">
        <w:rPr>
          <w:rFonts w:asciiTheme="minorHAnsi" w:hAnsiTheme="minorHAnsi" w:cstheme="minorHAnsi"/>
          <w:bCs/>
          <w:sz w:val="22"/>
          <w:szCs w:val="22"/>
        </w:rPr>
        <w:t xml:space="preserve">He presented a draft of the suspension letter that is being sent to Simplifile.  The group reviewed the draft, which included the proposed ten day suspension period, </w:t>
      </w:r>
      <w:r w:rsidR="003015C1">
        <w:rPr>
          <w:rFonts w:asciiTheme="minorHAnsi" w:hAnsiTheme="minorHAnsi" w:cstheme="minorHAnsi"/>
          <w:bCs/>
          <w:sz w:val="22"/>
          <w:szCs w:val="22"/>
        </w:rPr>
        <w:t xml:space="preserve">the desire to have </w:t>
      </w:r>
      <w:r w:rsidR="003015C1" w:rsidRPr="003015C1">
        <w:rPr>
          <w:rFonts w:asciiTheme="minorHAnsi" w:hAnsiTheme="minorHAnsi" w:cstheme="minorHAnsi"/>
          <w:bCs/>
          <w:sz w:val="22"/>
          <w:szCs w:val="22"/>
        </w:rPr>
        <w:t xml:space="preserve">a meeting or conference call between the SECURE </w:t>
      </w:r>
      <w:r w:rsidR="003015C1">
        <w:rPr>
          <w:rFonts w:asciiTheme="minorHAnsi" w:hAnsiTheme="minorHAnsi" w:cstheme="minorHAnsi"/>
          <w:bCs/>
          <w:sz w:val="22"/>
          <w:szCs w:val="22"/>
        </w:rPr>
        <w:t>P</w:t>
      </w:r>
      <w:r w:rsidR="003015C1" w:rsidRPr="003015C1">
        <w:rPr>
          <w:rFonts w:asciiTheme="minorHAnsi" w:hAnsiTheme="minorHAnsi" w:cstheme="minorHAnsi"/>
          <w:bCs/>
          <w:sz w:val="22"/>
          <w:szCs w:val="22"/>
        </w:rPr>
        <w:t xml:space="preserve">rincipals and </w:t>
      </w:r>
      <w:proofErr w:type="spellStart"/>
      <w:r w:rsidR="003015C1" w:rsidRPr="003015C1">
        <w:rPr>
          <w:rFonts w:asciiTheme="minorHAnsi" w:hAnsiTheme="minorHAnsi" w:cstheme="minorHAnsi"/>
          <w:bCs/>
          <w:sz w:val="22"/>
          <w:szCs w:val="22"/>
        </w:rPr>
        <w:t>Simplifile</w:t>
      </w:r>
      <w:r w:rsidR="003015C1">
        <w:rPr>
          <w:rFonts w:asciiTheme="minorHAnsi" w:hAnsiTheme="minorHAnsi" w:cstheme="minorHAnsi"/>
          <w:bCs/>
          <w:sz w:val="22"/>
          <w:szCs w:val="22"/>
        </w:rPr>
        <w:t>’s</w:t>
      </w:r>
      <w:proofErr w:type="spellEnd"/>
      <w:r w:rsidR="003015C1" w:rsidRPr="003015C1">
        <w:rPr>
          <w:rFonts w:asciiTheme="minorHAnsi" w:hAnsiTheme="minorHAnsi" w:cstheme="minorHAnsi"/>
          <w:bCs/>
          <w:sz w:val="22"/>
          <w:szCs w:val="22"/>
        </w:rPr>
        <w:t xml:space="preserve"> executives, and concerns</w:t>
      </w:r>
      <w:r w:rsidR="003015C1">
        <w:rPr>
          <w:rFonts w:asciiTheme="minorHAnsi" w:hAnsiTheme="minorHAnsi" w:cstheme="minorHAnsi"/>
          <w:bCs/>
          <w:sz w:val="22"/>
          <w:szCs w:val="22"/>
        </w:rPr>
        <w:t xml:space="preserve"> </w:t>
      </w:r>
      <w:r w:rsidR="003015C1" w:rsidRPr="003015C1">
        <w:rPr>
          <w:rFonts w:asciiTheme="minorHAnsi" w:hAnsiTheme="minorHAnsi" w:cstheme="minorHAnsi"/>
          <w:bCs/>
          <w:sz w:val="22"/>
          <w:szCs w:val="22"/>
        </w:rPr>
        <w:t xml:space="preserve">of another incident of </w:t>
      </w:r>
      <w:r w:rsidR="003015C1">
        <w:rPr>
          <w:rFonts w:asciiTheme="minorHAnsi" w:hAnsiTheme="minorHAnsi" w:cstheme="minorHAnsi"/>
          <w:bCs/>
          <w:sz w:val="22"/>
          <w:szCs w:val="22"/>
        </w:rPr>
        <w:t xml:space="preserve">a </w:t>
      </w:r>
      <w:r w:rsidR="003015C1" w:rsidRPr="003015C1">
        <w:rPr>
          <w:rFonts w:asciiTheme="minorHAnsi" w:hAnsiTheme="minorHAnsi" w:cstheme="minorHAnsi"/>
          <w:bCs/>
          <w:sz w:val="22"/>
          <w:szCs w:val="22"/>
        </w:rPr>
        <w:t>non-compliant document that was submitted to Riverside County on May 18</w:t>
      </w:r>
      <w:r w:rsidR="003015C1" w:rsidRPr="003015C1">
        <w:rPr>
          <w:rFonts w:asciiTheme="minorHAnsi" w:hAnsiTheme="minorHAnsi" w:cstheme="minorHAnsi"/>
          <w:bCs/>
          <w:sz w:val="22"/>
          <w:szCs w:val="22"/>
          <w:vertAlign w:val="superscript"/>
        </w:rPr>
        <w:t>th</w:t>
      </w:r>
      <w:r w:rsidR="003015C1">
        <w:rPr>
          <w:rFonts w:asciiTheme="minorHAnsi" w:hAnsiTheme="minorHAnsi" w:cstheme="minorHAnsi"/>
          <w:bCs/>
          <w:sz w:val="22"/>
          <w:szCs w:val="22"/>
        </w:rPr>
        <w:t>.  Dana said the draft letter will be sent out to the group after the meeting and Hugh will be sending out to the other Owner Principals after that.</w:t>
      </w:r>
    </w:p>
    <w:p w:rsidR="003015C1" w:rsidRPr="003015C1" w:rsidRDefault="003015C1" w:rsidP="003015C1">
      <w:pPr>
        <w:pStyle w:val="ListParagraph"/>
        <w:rPr>
          <w:rFonts w:asciiTheme="minorHAnsi" w:hAnsiTheme="minorHAnsi" w:cstheme="minorHAnsi"/>
          <w:bCs/>
          <w:sz w:val="22"/>
          <w:szCs w:val="22"/>
        </w:rPr>
      </w:pPr>
    </w:p>
    <w:p w:rsidR="006176BB" w:rsidRPr="001B27E4" w:rsidRDefault="001B27E4" w:rsidP="006176BB">
      <w:pPr>
        <w:pStyle w:val="ListParagraph"/>
        <w:jc w:val="both"/>
        <w:rPr>
          <w:rFonts w:asciiTheme="minorHAnsi" w:hAnsiTheme="minorHAnsi"/>
          <w:sz w:val="22"/>
          <w:szCs w:val="22"/>
        </w:rPr>
      </w:pPr>
      <w:r>
        <w:rPr>
          <w:rFonts w:asciiTheme="minorHAnsi" w:hAnsiTheme="minorHAnsi"/>
          <w:sz w:val="22"/>
          <w:szCs w:val="22"/>
        </w:rPr>
        <w:t xml:space="preserve">Patrick said that </w:t>
      </w:r>
      <w:r w:rsidRPr="001B27E4">
        <w:rPr>
          <w:rFonts w:asciiTheme="minorHAnsi" w:hAnsiTheme="minorHAnsi"/>
          <w:sz w:val="22"/>
          <w:szCs w:val="22"/>
        </w:rPr>
        <w:t xml:space="preserve">Riverside </w:t>
      </w:r>
      <w:r>
        <w:rPr>
          <w:rFonts w:asciiTheme="minorHAnsi" w:hAnsiTheme="minorHAnsi"/>
          <w:sz w:val="22"/>
          <w:szCs w:val="22"/>
        </w:rPr>
        <w:t xml:space="preserve">County </w:t>
      </w:r>
      <w:r w:rsidRPr="001B27E4">
        <w:rPr>
          <w:rFonts w:asciiTheme="minorHAnsi" w:hAnsiTheme="minorHAnsi"/>
          <w:sz w:val="22"/>
          <w:szCs w:val="22"/>
        </w:rPr>
        <w:t>wanted to talk about token issuance</w:t>
      </w:r>
      <w:r>
        <w:rPr>
          <w:rFonts w:asciiTheme="minorHAnsi" w:hAnsiTheme="minorHAnsi"/>
          <w:sz w:val="22"/>
          <w:szCs w:val="22"/>
        </w:rPr>
        <w:t xml:space="preserve"> as part of the meeting</w:t>
      </w:r>
      <w:r w:rsidRPr="001B27E4">
        <w:rPr>
          <w:rFonts w:asciiTheme="minorHAnsi" w:hAnsiTheme="minorHAnsi"/>
          <w:sz w:val="22"/>
          <w:szCs w:val="22"/>
        </w:rPr>
        <w:t xml:space="preserve">. </w:t>
      </w:r>
      <w:r>
        <w:rPr>
          <w:rFonts w:asciiTheme="minorHAnsi" w:hAnsiTheme="minorHAnsi"/>
          <w:sz w:val="22"/>
          <w:szCs w:val="22"/>
        </w:rPr>
        <w:t xml:space="preserve"> He showed a </w:t>
      </w:r>
      <w:r w:rsidRPr="001B27E4">
        <w:rPr>
          <w:rFonts w:asciiTheme="minorHAnsi" w:hAnsiTheme="minorHAnsi"/>
          <w:sz w:val="22"/>
          <w:szCs w:val="22"/>
        </w:rPr>
        <w:t xml:space="preserve">spreadsheet </w:t>
      </w:r>
      <w:r>
        <w:rPr>
          <w:rFonts w:asciiTheme="minorHAnsi" w:hAnsiTheme="minorHAnsi"/>
          <w:sz w:val="22"/>
          <w:szCs w:val="22"/>
        </w:rPr>
        <w:t>of p</w:t>
      </w:r>
      <w:r w:rsidRPr="001B27E4">
        <w:rPr>
          <w:rFonts w:asciiTheme="minorHAnsi" w:hAnsiTheme="minorHAnsi"/>
          <w:sz w:val="22"/>
          <w:szCs w:val="22"/>
        </w:rPr>
        <w:t>ending token issuance</w:t>
      </w:r>
      <w:r>
        <w:rPr>
          <w:rFonts w:asciiTheme="minorHAnsi" w:hAnsiTheme="minorHAnsi"/>
          <w:sz w:val="22"/>
          <w:szCs w:val="22"/>
        </w:rPr>
        <w:t xml:space="preserve">s with most of those pending tokens being government entities.  He walked through the spreadsheet with the group showing where organizations were in the process of having tokens issued for new staff or where tokens were being re-issued for staff to take over from staff that had left.  </w:t>
      </w:r>
      <w:r w:rsidR="00C746E9">
        <w:rPr>
          <w:rFonts w:asciiTheme="minorHAnsi" w:hAnsiTheme="minorHAnsi"/>
          <w:sz w:val="22"/>
          <w:szCs w:val="22"/>
        </w:rPr>
        <w:t>Patrick said that s</w:t>
      </w:r>
      <w:r w:rsidRPr="001B27E4">
        <w:rPr>
          <w:rFonts w:asciiTheme="minorHAnsi" w:hAnsiTheme="minorHAnsi"/>
          <w:sz w:val="22"/>
          <w:szCs w:val="22"/>
        </w:rPr>
        <w:t xml:space="preserve">ometimes just getting the </w:t>
      </w:r>
      <w:r w:rsidR="00C746E9">
        <w:rPr>
          <w:rFonts w:asciiTheme="minorHAnsi" w:hAnsiTheme="minorHAnsi"/>
          <w:sz w:val="22"/>
          <w:szCs w:val="22"/>
        </w:rPr>
        <w:t xml:space="preserve">MOU </w:t>
      </w:r>
      <w:r w:rsidRPr="001B27E4">
        <w:rPr>
          <w:rFonts w:asciiTheme="minorHAnsi" w:hAnsiTheme="minorHAnsi"/>
          <w:sz w:val="22"/>
          <w:szCs w:val="22"/>
        </w:rPr>
        <w:t xml:space="preserve">signed is a real chore and </w:t>
      </w:r>
      <w:r w:rsidR="00C746E9">
        <w:rPr>
          <w:rFonts w:asciiTheme="minorHAnsi" w:hAnsiTheme="minorHAnsi"/>
          <w:sz w:val="22"/>
          <w:szCs w:val="22"/>
        </w:rPr>
        <w:t xml:space="preserve">he said that SECURE Support </w:t>
      </w:r>
      <w:r w:rsidRPr="001B27E4">
        <w:rPr>
          <w:rFonts w:asciiTheme="minorHAnsi" w:hAnsiTheme="minorHAnsi"/>
          <w:sz w:val="22"/>
          <w:szCs w:val="22"/>
        </w:rPr>
        <w:t>really appreciate</w:t>
      </w:r>
      <w:r w:rsidR="00C746E9">
        <w:rPr>
          <w:rFonts w:asciiTheme="minorHAnsi" w:hAnsiTheme="minorHAnsi"/>
          <w:sz w:val="22"/>
          <w:szCs w:val="22"/>
        </w:rPr>
        <w:t>s</w:t>
      </w:r>
      <w:r w:rsidRPr="001B27E4">
        <w:rPr>
          <w:rFonts w:asciiTheme="minorHAnsi" w:hAnsiTheme="minorHAnsi"/>
          <w:sz w:val="22"/>
          <w:szCs w:val="22"/>
        </w:rPr>
        <w:t xml:space="preserve"> </w:t>
      </w:r>
      <w:r w:rsidR="00C746E9">
        <w:rPr>
          <w:rFonts w:asciiTheme="minorHAnsi" w:hAnsiTheme="minorHAnsi"/>
          <w:sz w:val="22"/>
          <w:szCs w:val="22"/>
        </w:rPr>
        <w:t xml:space="preserve">getting help from counties on this and other tasks that need to be accomplished prior to token issuance.  He said in order to get submitters up and running as quickly as possible, </w:t>
      </w:r>
      <w:r w:rsidRPr="001B27E4">
        <w:rPr>
          <w:rFonts w:asciiTheme="minorHAnsi" w:hAnsiTheme="minorHAnsi"/>
          <w:sz w:val="22"/>
          <w:szCs w:val="22"/>
        </w:rPr>
        <w:t xml:space="preserve">organizations have asked us for a large number of tokens </w:t>
      </w:r>
      <w:r w:rsidR="00C746E9">
        <w:rPr>
          <w:rFonts w:asciiTheme="minorHAnsi" w:hAnsiTheme="minorHAnsi"/>
          <w:sz w:val="22"/>
          <w:szCs w:val="22"/>
        </w:rPr>
        <w:t xml:space="preserve">are being asked to implement no more than four users at a time so we can get around to other organizations that are waiting for tokens.  He said SECURE Support comes </w:t>
      </w:r>
      <w:r w:rsidRPr="001B27E4">
        <w:rPr>
          <w:rFonts w:asciiTheme="minorHAnsi" w:hAnsiTheme="minorHAnsi"/>
          <w:sz w:val="22"/>
          <w:szCs w:val="22"/>
        </w:rPr>
        <w:t xml:space="preserve">back around </w:t>
      </w:r>
      <w:r w:rsidR="00C746E9">
        <w:rPr>
          <w:rFonts w:asciiTheme="minorHAnsi" w:hAnsiTheme="minorHAnsi"/>
          <w:sz w:val="22"/>
          <w:szCs w:val="22"/>
        </w:rPr>
        <w:t xml:space="preserve">later to </w:t>
      </w:r>
      <w:r w:rsidRPr="001B27E4">
        <w:rPr>
          <w:rFonts w:asciiTheme="minorHAnsi" w:hAnsiTheme="minorHAnsi"/>
          <w:sz w:val="22"/>
          <w:szCs w:val="22"/>
        </w:rPr>
        <w:t xml:space="preserve">issue </w:t>
      </w:r>
      <w:r w:rsidR="00C746E9">
        <w:rPr>
          <w:rFonts w:asciiTheme="minorHAnsi" w:hAnsiTheme="minorHAnsi"/>
          <w:sz w:val="22"/>
          <w:szCs w:val="22"/>
        </w:rPr>
        <w:t xml:space="preserve">the additional tokens.  </w:t>
      </w:r>
      <w:r w:rsidR="00292ABA">
        <w:rPr>
          <w:rFonts w:asciiTheme="minorHAnsi" w:hAnsiTheme="minorHAnsi"/>
          <w:sz w:val="22"/>
          <w:szCs w:val="22"/>
        </w:rPr>
        <w:t xml:space="preserve">After the review of pending token issuance work, Patrick asked if there were any questions.  Victoria told Patrick that she appreciated the spreadsheet and update on the status.  She said the reason this was being put on the agenda was that they were concerned because it seemed like there was a delay in getting these tokens issued.  Patrick replied that there have been delays, for example at </w:t>
      </w:r>
      <w:r w:rsidRPr="001B27E4">
        <w:rPr>
          <w:rFonts w:asciiTheme="minorHAnsi" w:hAnsiTheme="minorHAnsi"/>
          <w:sz w:val="22"/>
          <w:szCs w:val="22"/>
        </w:rPr>
        <w:t xml:space="preserve">one point in May counties were being told that </w:t>
      </w:r>
      <w:r w:rsidR="00292ABA">
        <w:rPr>
          <w:rFonts w:asciiTheme="minorHAnsi" w:hAnsiTheme="minorHAnsi"/>
          <w:sz w:val="22"/>
          <w:szCs w:val="22"/>
        </w:rPr>
        <w:t xml:space="preserve">SECURE was </w:t>
      </w:r>
      <w:r w:rsidRPr="001B27E4">
        <w:rPr>
          <w:rFonts w:asciiTheme="minorHAnsi" w:hAnsiTheme="minorHAnsi"/>
          <w:sz w:val="22"/>
          <w:szCs w:val="22"/>
        </w:rPr>
        <w:t xml:space="preserve">running low on </w:t>
      </w:r>
      <w:r w:rsidR="00292ABA">
        <w:rPr>
          <w:rFonts w:asciiTheme="minorHAnsi" w:hAnsiTheme="minorHAnsi"/>
          <w:sz w:val="22"/>
          <w:szCs w:val="22"/>
        </w:rPr>
        <w:t xml:space="preserve">licensing.  He said it was later </w:t>
      </w:r>
      <w:r w:rsidRPr="001B27E4">
        <w:rPr>
          <w:rFonts w:asciiTheme="minorHAnsi" w:hAnsiTheme="minorHAnsi"/>
          <w:sz w:val="22"/>
          <w:szCs w:val="22"/>
        </w:rPr>
        <w:t xml:space="preserve">determined that </w:t>
      </w:r>
      <w:r w:rsidR="00292ABA">
        <w:rPr>
          <w:rFonts w:asciiTheme="minorHAnsi" w:hAnsiTheme="minorHAnsi"/>
          <w:sz w:val="22"/>
          <w:szCs w:val="22"/>
        </w:rPr>
        <w:t xml:space="preserve">a step was being </w:t>
      </w:r>
      <w:proofErr w:type="spellStart"/>
      <w:r w:rsidR="00292ABA">
        <w:rPr>
          <w:rFonts w:asciiTheme="minorHAnsi" w:hAnsiTheme="minorHAnsi"/>
          <w:sz w:val="22"/>
          <w:szCs w:val="22"/>
        </w:rPr>
        <w:t>skipped</w:t>
      </w:r>
      <w:proofErr w:type="spellEnd"/>
      <w:r w:rsidR="00292ABA">
        <w:rPr>
          <w:rFonts w:asciiTheme="minorHAnsi" w:hAnsiTheme="minorHAnsi"/>
          <w:sz w:val="22"/>
          <w:szCs w:val="22"/>
        </w:rPr>
        <w:t xml:space="preserve"> during the token return process so that seats were not being returned to the licensing pool.  He said this caused the </w:t>
      </w:r>
      <w:r w:rsidRPr="001B27E4">
        <w:rPr>
          <w:rFonts w:asciiTheme="minorHAnsi" w:hAnsiTheme="minorHAnsi"/>
          <w:sz w:val="22"/>
          <w:szCs w:val="22"/>
        </w:rPr>
        <w:t xml:space="preserve">licensing </w:t>
      </w:r>
      <w:r w:rsidR="00292ABA">
        <w:rPr>
          <w:rFonts w:asciiTheme="minorHAnsi" w:hAnsiTheme="minorHAnsi"/>
          <w:sz w:val="22"/>
          <w:szCs w:val="22"/>
        </w:rPr>
        <w:t xml:space="preserve">to run artificially low and after </w:t>
      </w:r>
      <w:r w:rsidR="006176BB">
        <w:rPr>
          <w:rFonts w:asciiTheme="minorHAnsi" w:hAnsiTheme="minorHAnsi"/>
          <w:sz w:val="22"/>
          <w:szCs w:val="22"/>
        </w:rPr>
        <w:t xml:space="preserve">he figured out </w:t>
      </w:r>
      <w:r w:rsidRPr="001B27E4">
        <w:rPr>
          <w:rFonts w:asciiTheme="minorHAnsi" w:hAnsiTheme="minorHAnsi"/>
          <w:sz w:val="22"/>
          <w:szCs w:val="22"/>
        </w:rPr>
        <w:t>what was going on</w:t>
      </w:r>
      <w:r w:rsidR="006176BB">
        <w:rPr>
          <w:rFonts w:asciiTheme="minorHAnsi" w:hAnsiTheme="minorHAnsi"/>
          <w:sz w:val="22"/>
          <w:szCs w:val="22"/>
        </w:rPr>
        <w:t>, tokens could be issued again</w:t>
      </w:r>
      <w:r w:rsidRPr="001B27E4">
        <w:rPr>
          <w:rFonts w:asciiTheme="minorHAnsi" w:hAnsiTheme="minorHAnsi"/>
          <w:sz w:val="22"/>
          <w:szCs w:val="22"/>
        </w:rPr>
        <w:t>.</w:t>
      </w:r>
      <w:r w:rsidR="006176BB">
        <w:rPr>
          <w:rFonts w:asciiTheme="minorHAnsi" w:hAnsiTheme="minorHAnsi"/>
          <w:sz w:val="22"/>
          <w:szCs w:val="22"/>
        </w:rPr>
        <w:t xml:space="preserve">  He said </w:t>
      </w:r>
      <w:r w:rsidR="006176BB" w:rsidRPr="006176BB">
        <w:rPr>
          <w:rFonts w:asciiTheme="minorHAnsi" w:hAnsiTheme="minorHAnsi"/>
          <w:sz w:val="22"/>
          <w:szCs w:val="22"/>
        </w:rPr>
        <w:t>it took a while to figure out what was going on</w:t>
      </w:r>
      <w:r w:rsidR="006176BB">
        <w:rPr>
          <w:rFonts w:asciiTheme="minorHAnsi" w:hAnsiTheme="minorHAnsi"/>
          <w:sz w:val="22"/>
          <w:szCs w:val="22"/>
        </w:rPr>
        <w:t xml:space="preserve">, but </w:t>
      </w:r>
      <w:r w:rsidR="006176BB" w:rsidRPr="006176BB">
        <w:rPr>
          <w:rFonts w:asciiTheme="minorHAnsi" w:hAnsiTheme="minorHAnsi"/>
          <w:sz w:val="22"/>
          <w:szCs w:val="22"/>
        </w:rPr>
        <w:t xml:space="preserve">now that </w:t>
      </w:r>
      <w:r w:rsidR="006176BB">
        <w:rPr>
          <w:rFonts w:asciiTheme="minorHAnsi" w:hAnsiTheme="minorHAnsi"/>
          <w:sz w:val="22"/>
          <w:szCs w:val="22"/>
        </w:rPr>
        <w:t xml:space="preserve">they </w:t>
      </w:r>
      <w:r w:rsidR="006176BB" w:rsidRPr="006176BB">
        <w:rPr>
          <w:rFonts w:asciiTheme="minorHAnsi" w:hAnsiTheme="minorHAnsi"/>
          <w:sz w:val="22"/>
          <w:szCs w:val="22"/>
        </w:rPr>
        <w:t xml:space="preserve">have </w:t>
      </w:r>
      <w:r w:rsidR="006176BB">
        <w:rPr>
          <w:rFonts w:asciiTheme="minorHAnsi" w:hAnsiTheme="minorHAnsi"/>
          <w:sz w:val="22"/>
          <w:szCs w:val="22"/>
        </w:rPr>
        <w:t xml:space="preserve">the </w:t>
      </w:r>
      <w:r w:rsidR="006176BB" w:rsidRPr="006176BB">
        <w:rPr>
          <w:rFonts w:asciiTheme="minorHAnsi" w:hAnsiTheme="minorHAnsi"/>
          <w:sz w:val="22"/>
          <w:szCs w:val="22"/>
        </w:rPr>
        <w:t xml:space="preserve">problem managed </w:t>
      </w:r>
      <w:r w:rsidR="006176BB">
        <w:rPr>
          <w:rFonts w:asciiTheme="minorHAnsi" w:hAnsiTheme="minorHAnsi"/>
          <w:sz w:val="22"/>
          <w:szCs w:val="22"/>
        </w:rPr>
        <w:t xml:space="preserve">and are </w:t>
      </w:r>
      <w:r w:rsidR="006176BB" w:rsidRPr="006176BB">
        <w:rPr>
          <w:rFonts w:asciiTheme="minorHAnsi" w:hAnsiTheme="minorHAnsi"/>
          <w:sz w:val="22"/>
          <w:szCs w:val="22"/>
        </w:rPr>
        <w:t xml:space="preserve">reorganizing how </w:t>
      </w:r>
      <w:r w:rsidR="006176BB">
        <w:rPr>
          <w:rFonts w:asciiTheme="minorHAnsi" w:hAnsiTheme="minorHAnsi"/>
          <w:sz w:val="22"/>
          <w:szCs w:val="22"/>
        </w:rPr>
        <w:t xml:space="preserve">token issuance is being done, </w:t>
      </w:r>
      <w:r w:rsidR="006176BB" w:rsidRPr="006176BB">
        <w:rPr>
          <w:rFonts w:asciiTheme="minorHAnsi" w:hAnsiTheme="minorHAnsi"/>
          <w:sz w:val="22"/>
          <w:szCs w:val="22"/>
        </w:rPr>
        <w:t xml:space="preserve">we can </w:t>
      </w:r>
      <w:r w:rsidR="006176BB">
        <w:rPr>
          <w:rFonts w:asciiTheme="minorHAnsi" w:hAnsiTheme="minorHAnsi"/>
          <w:sz w:val="22"/>
          <w:szCs w:val="22"/>
        </w:rPr>
        <w:t xml:space="preserve">place </w:t>
      </w:r>
      <w:r w:rsidR="006176BB" w:rsidRPr="006176BB">
        <w:rPr>
          <w:rFonts w:asciiTheme="minorHAnsi" w:hAnsiTheme="minorHAnsi"/>
          <w:sz w:val="22"/>
          <w:szCs w:val="22"/>
        </w:rPr>
        <w:t xml:space="preserve">token issuance </w:t>
      </w:r>
      <w:r w:rsidR="006176BB">
        <w:rPr>
          <w:rFonts w:asciiTheme="minorHAnsi" w:hAnsiTheme="minorHAnsi"/>
          <w:sz w:val="22"/>
          <w:szCs w:val="22"/>
        </w:rPr>
        <w:t xml:space="preserve">ahead of other priorities, like the </w:t>
      </w:r>
      <w:r w:rsidR="006176BB" w:rsidRPr="006176BB">
        <w:rPr>
          <w:rFonts w:asciiTheme="minorHAnsi" w:hAnsiTheme="minorHAnsi"/>
          <w:sz w:val="22"/>
          <w:szCs w:val="22"/>
        </w:rPr>
        <w:t>enhancement</w:t>
      </w:r>
      <w:r w:rsidR="006176BB">
        <w:rPr>
          <w:rFonts w:asciiTheme="minorHAnsi" w:hAnsiTheme="minorHAnsi"/>
          <w:sz w:val="22"/>
          <w:szCs w:val="22"/>
        </w:rPr>
        <w:t xml:space="preserve"> work.  He said that counties will </w:t>
      </w:r>
      <w:r w:rsidR="006176BB" w:rsidRPr="006176BB">
        <w:rPr>
          <w:rFonts w:asciiTheme="minorHAnsi" w:hAnsiTheme="minorHAnsi"/>
          <w:sz w:val="22"/>
          <w:szCs w:val="22"/>
        </w:rPr>
        <w:t xml:space="preserve">see a lot more activity from Luz Suazo and Victor Cortez </w:t>
      </w:r>
      <w:r w:rsidR="009E4D67">
        <w:rPr>
          <w:rFonts w:asciiTheme="minorHAnsi" w:hAnsiTheme="minorHAnsi"/>
          <w:sz w:val="22"/>
          <w:szCs w:val="22"/>
        </w:rPr>
        <w:t>as we get token issuance backlog reduced</w:t>
      </w:r>
      <w:r w:rsidR="006176BB" w:rsidRPr="006176BB">
        <w:rPr>
          <w:rFonts w:asciiTheme="minorHAnsi" w:hAnsiTheme="minorHAnsi"/>
          <w:sz w:val="22"/>
          <w:szCs w:val="22"/>
        </w:rPr>
        <w:t>.</w:t>
      </w:r>
      <w:r w:rsidR="009E4D67">
        <w:rPr>
          <w:rFonts w:asciiTheme="minorHAnsi" w:hAnsiTheme="minorHAnsi"/>
          <w:sz w:val="22"/>
          <w:szCs w:val="22"/>
        </w:rPr>
        <w:t xml:space="preserve">  Victoria asked if there </w:t>
      </w:r>
      <w:proofErr w:type="gramStart"/>
      <w:r w:rsidR="009E4D67">
        <w:rPr>
          <w:rFonts w:asciiTheme="minorHAnsi" w:hAnsiTheme="minorHAnsi"/>
          <w:sz w:val="22"/>
          <w:szCs w:val="22"/>
        </w:rPr>
        <w:t>is</w:t>
      </w:r>
      <w:proofErr w:type="gramEnd"/>
      <w:r w:rsidR="009E4D67">
        <w:rPr>
          <w:rFonts w:asciiTheme="minorHAnsi" w:hAnsiTheme="minorHAnsi"/>
          <w:sz w:val="22"/>
          <w:szCs w:val="22"/>
        </w:rPr>
        <w:t xml:space="preserve"> a maximum number of tokens that an agency can request for their staff.  Patrick replied that there is not a maximum, but when an agency requests a large number of tokens up front it impacts the preparation and issuance of tokens for other agencies.  He said that is why he decided to only issue four tokens at a time to an agency.  He also said that because of the demand for tokens, an order has been placed for 30 more.</w:t>
      </w:r>
    </w:p>
    <w:p w:rsidR="009C148B" w:rsidRDefault="001B27E4" w:rsidP="001B27E4">
      <w:pPr>
        <w:pStyle w:val="ListParagraph"/>
        <w:jc w:val="both"/>
        <w:rPr>
          <w:rFonts w:asciiTheme="minorHAnsi" w:hAnsiTheme="minorHAnsi"/>
          <w:sz w:val="22"/>
          <w:szCs w:val="22"/>
        </w:rPr>
      </w:pPr>
      <w:r w:rsidRPr="001B27E4">
        <w:rPr>
          <w:rFonts w:asciiTheme="minorHAnsi" w:hAnsiTheme="minorHAnsi"/>
          <w:sz w:val="22"/>
          <w:szCs w:val="22"/>
        </w:rPr>
        <w:t xml:space="preserve">. </w:t>
      </w:r>
    </w:p>
    <w:p w:rsidR="001B27E4" w:rsidRDefault="001B27E4" w:rsidP="001B27E4">
      <w:pPr>
        <w:pStyle w:val="ListParagraph"/>
        <w:jc w:val="both"/>
        <w:rPr>
          <w:rFonts w:asciiTheme="minorHAnsi" w:hAnsiTheme="minorHAnsi"/>
          <w:sz w:val="22"/>
          <w:szCs w:val="22"/>
        </w:rPr>
      </w:pPr>
    </w:p>
    <w:p w:rsidR="001A49C3" w:rsidRDefault="007D7ED3" w:rsidP="001A49C3">
      <w:pPr>
        <w:pStyle w:val="ListParagraph"/>
        <w:numPr>
          <w:ilvl w:val="0"/>
          <w:numId w:val="38"/>
        </w:numPr>
        <w:jc w:val="both"/>
        <w:rPr>
          <w:rFonts w:asciiTheme="minorHAnsi" w:hAnsiTheme="minorHAnsi"/>
          <w:sz w:val="22"/>
          <w:szCs w:val="22"/>
        </w:rPr>
      </w:pPr>
      <w:r>
        <w:rPr>
          <w:rFonts w:asciiTheme="minorHAnsi" w:hAnsiTheme="minorHAnsi"/>
          <w:sz w:val="22"/>
          <w:szCs w:val="22"/>
        </w:rPr>
        <w:t xml:space="preserve">Patrick </w:t>
      </w:r>
      <w:r w:rsidR="00DD278F">
        <w:rPr>
          <w:rFonts w:asciiTheme="minorHAnsi" w:hAnsiTheme="minorHAnsi"/>
          <w:sz w:val="22"/>
          <w:szCs w:val="22"/>
        </w:rPr>
        <w:t>moved on to the last item, open county discussion</w:t>
      </w:r>
      <w:r w:rsidR="00747D14">
        <w:rPr>
          <w:rFonts w:asciiTheme="minorHAnsi" w:hAnsiTheme="minorHAnsi"/>
          <w:sz w:val="22"/>
          <w:szCs w:val="22"/>
        </w:rPr>
        <w:t xml:space="preserve">.  </w:t>
      </w:r>
      <w:r w:rsidR="001A49C3">
        <w:rPr>
          <w:rFonts w:asciiTheme="minorHAnsi" w:hAnsiTheme="minorHAnsi"/>
          <w:sz w:val="22"/>
          <w:szCs w:val="22"/>
        </w:rPr>
        <w:t xml:space="preserve">Patrick asked </w:t>
      </w:r>
      <w:r w:rsidR="001A49C3" w:rsidRPr="001A49C3">
        <w:rPr>
          <w:rFonts w:asciiTheme="minorHAnsi" w:hAnsiTheme="minorHAnsi"/>
          <w:sz w:val="22"/>
          <w:szCs w:val="22"/>
        </w:rPr>
        <w:t xml:space="preserve">counties </w:t>
      </w:r>
      <w:r w:rsidR="001A49C3">
        <w:rPr>
          <w:rFonts w:asciiTheme="minorHAnsi" w:hAnsiTheme="minorHAnsi"/>
          <w:sz w:val="22"/>
          <w:szCs w:val="22"/>
        </w:rPr>
        <w:t xml:space="preserve">to use </w:t>
      </w:r>
      <w:hyperlink r:id="rId9" w:history="1">
        <w:r w:rsidR="001A49C3" w:rsidRPr="00121F70">
          <w:rPr>
            <w:rStyle w:val="Hyperlink"/>
            <w:rFonts w:asciiTheme="minorHAnsi" w:hAnsiTheme="minorHAnsi"/>
            <w:sz w:val="22"/>
            <w:szCs w:val="22"/>
          </w:rPr>
          <w:t>SECURESupport@rec.ocgov.com</w:t>
        </w:r>
      </w:hyperlink>
      <w:r w:rsidR="001A49C3">
        <w:rPr>
          <w:rFonts w:asciiTheme="minorHAnsi" w:hAnsiTheme="minorHAnsi"/>
          <w:sz w:val="22"/>
          <w:szCs w:val="22"/>
        </w:rPr>
        <w:t xml:space="preserve"> when </w:t>
      </w:r>
      <w:r w:rsidR="001A49C3" w:rsidRPr="001A49C3">
        <w:rPr>
          <w:rFonts w:asciiTheme="minorHAnsi" w:hAnsiTheme="minorHAnsi"/>
          <w:sz w:val="22"/>
          <w:szCs w:val="22"/>
        </w:rPr>
        <w:t>emailing for support</w:t>
      </w:r>
      <w:r w:rsidR="001A49C3">
        <w:rPr>
          <w:rFonts w:asciiTheme="minorHAnsi" w:hAnsiTheme="minorHAnsi"/>
          <w:sz w:val="22"/>
          <w:szCs w:val="22"/>
        </w:rPr>
        <w:t>.  He said this is important because this is a distribution list that goes to a group instead of sending email to one person who may be out of the office.  He said it is okay to email to individual staff directly, but to please CC the SECURE Support distribution list so that you will always get a prompt response.</w:t>
      </w:r>
    </w:p>
    <w:p w:rsidR="001A49C3" w:rsidRDefault="001A49C3" w:rsidP="001A49C3">
      <w:pPr>
        <w:pStyle w:val="ListParagraph"/>
        <w:jc w:val="both"/>
        <w:rPr>
          <w:rFonts w:asciiTheme="minorHAnsi" w:hAnsiTheme="minorHAnsi"/>
          <w:sz w:val="22"/>
          <w:szCs w:val="22"/>
        </w:rPr>
      </w:pPr>
    </w:p>
    <w:p w:rsidR="0061486B" w:rsidRDefault="001A49C3" w:rsidP="001A49C3">
      <w:pPr>
        <w:pStyle w:val="ListParagraph"/>
        <w:jc w:val="both"/>
        <w:rPr>
          <w:rFonts w:asciiTheme="minorHAnsi" w:hAnsiTheme="minorHAnsi"/>
          <w:sz w:val="22"/>
          <w:szCs w:val="22"/>
        </w:rPr>
      </w:pPr>
      <w:r w:rsidRPr="001A49C3">
        <w:rPr>
          <w:rFonts w:asciiTheme="minorHAnsi" w:hAnsiTheme="minorHAnsi"/>
          <w:sz w:val="22"/>
          <w:szCs w:val="22"/>
        </w:rPr>
        <w:t>Jamie</w:t>
      </w:r>
      <w:r>
        <w:rPr>
          <w:rFonts w:asciiTheme="minorHAnsi" w:hAnsiTheme="minorHAnsi"/>
          <w:sz w:val="22"/>
          <w:szCs w:val="22"/>
        </w:rPr>
        <w:t xml:space="preserve"> said that they just </w:t>
      </w:r>
      <w:r w:rsidRPr="001A49C3">
        <w:rPr>
          <w:rFonts w:asciiTheme="minorHAnsi" w:hAnsiTheme="minorHAnsi"/>
          <w:sz w:val="22"/>
          <w:szCs w:val="22"/>
        </w:rPr>
        <w:t xml:space="preserve">had </w:t>
      </w:r>
      <w:r>
        <w:rPr>
          <w:rFonts w:asciiTheme="minorHAnsi" w:hAnsiTheme="minorHAnsi"/>
          <w:sz w:val="22"/>
          <w:szCs w:val="22"/>
        </w:rPr>
        <w:t>their P</w:t>
      </w:r>
      <w:r w:rsidRPr="001A49C3">
        <w:rPr>
          <w:rFonts w:asciiTheme="minorHAnsi" w:hAnsiTheme="minorHAnsi"/>
          <w:sz w:val="22"/>
          <w:szCs w:val="22"/>
        </w:rPr>
        <w:t xml:space="preserve">roperty Taskforce meeting and </w:t>
      </w:r>
      <w:r>
        <w:rPr>
          <w:rFonts w:asciiTheme="minorHAnsi" w:hAnsiTheme="minorHAnsi"/>
          <w:sz w:val="22"/>
          <w:szCs w:val="22"/>
        </w:rPr>
        <w:t xml:space="preserve">that Simplifile reported that they are </w:t>
      </w:r>
      <w:r w:rsidRPr="001A49C3">
        <w:rPr>
          <w:rFonts w:asciiTheme="minorHAnsi" w:hAnsiTheme="minorHAnsi"/>
          <w:sz w:val="22"/>
          <w:szCs w:val="22"/>
        </w:rPr>
        <w:t xml:space="preserve">having problems with </w:t>
      </w:r>
      <w:r>
        <w:rPr>
          <w:rFonts w:asciiTheme="minorHAnsi" w:hAnsiTheme="minorHAnsi"/>
          <w:sz w:val="22"/>
          <w:szCs w:val="22"/>
        </w:rPr>
        <w:t xml:space="preserve">the new adjustments feature.  She asked if any other county has implemented adjustments and if so, </w:t>
      </w:r>
      <w:r w:rsidR="0061486B">
        <w:rPr>
          <w:rFonts w:asciiTheme="minorHAnsi" w:hAnsiTheme="minorHAnsi"/>
          <w:sz w:val="22"/>
          <w:szCs w:val="22"/>
        </w:rPr>
        <w:t xml:space="preserve">had Simplifile reported any issues.  Patrick replied that </w:t>
      </w:r>
      <w:r w:rsidRPr="001A49C3">
        <w:rPr>
          <w:rFonts w:asciiTheme="minorHAnsi" w:hAnsiTheme="minorHAnsi"/>
          <w:sz w:val="22"/>
          <w:szCs w:val="22"/>
        </w:rPr>
        <w:t>L.A</w:t>
      </w:r>
      <w:r w:rsidR="0061486B">
        <w:rPr>
          <w:rFonts w:asciiTheme="minorHAnsi" w:hAnsiTheme="minorHAnsi"/>
          <w:sz w:val="22"/>
          <w:szCs w:val="22"/>
        </w:rPr>
        <w:t xml:space="preserve"> </w:t>
      </w:r>
      <w:r w:rsidRPr="001A49C3">
        <w:rPr>
          <w:rFonts w:asciiTheme="minorHAnsi" w:hAnsiTheme="minorHAnsi"/>
          <w:sz w:val="22"/>
          <w:szCs w:val="22"/>
        </w:rPr>
        <w:t>County was the first to implement</w:t>
      </w:r>
      <w:r w:rsidR="0061486B">
        <w:rPr>
          <w:rFonts w:asciiTheme="minorHAnsi" w:hAnsiTheme="minorHAnsi"/>
          <w:sz w:val="22"/>
          <w:szCs w:val="22"/>
        </w:rPr>
        <w:t xml:space="preserve"> the new adjustments feature and there are no other counties using it at this time.  He said that he has had a ticket open with Simplifile for four months to get them to complete their testing.  He said he has been using the </w:t>
      </w:r>
      <w:hyperlink r:id="rId10" w:history="1">
        <w:r w:rsidR="0061486B" w:rsidRPr="00121F70">
          <w:rPr>
            <w:rStyle w:val="Hyperlink"/>
            <w:rFonts w:asciiTheme="minorHAnsi" w:hAnsiTheme="minorHAnsi"/>
            <w:sz w:val="22"/>
            <w:szCs w:val="22"/>
          </w:rPr>
          <w:t>casupport@simplifile.com</w:t>
        </w:r>
      </w:hyperlink>
      <w:r w:rsidR="0061486B">
        <w:rPr>
          <w:rFonts w:asciiTheme="minorHAnsi" w:hAnsiTheme="minorHAnsi"/>
          <w:sz w:val="22"/>
          <w:szCs w:val="22"/>
        </w:rPr>
        <w:t xml:space="preserve"> email distribution because that is the email that Simplifile has asked us to use.  He said Luz </w:t>
      </w:r>
      <w:r w:rsidRPr="001A49C3">
        <w:rPr>
          <w:rFonts w:asciiTheme="minorHAnsi" w:hAnsiTheme="minorHAnsi"/>
          <w:sz w:val="22"/>
          <w:szCs w:val="22"/>
        </w:rPr>
        <w:t xml:space="preserve">from </w:t>
      </w:r>
      <w:r w:rsidR="0061486B">
        <w:rPr>
          <w:rFonts w:asciiTheme="minorHAnsi" w:hAnsiTheme="minorHAnsi"/>
          <w:sz w:val="22"/>
          <w:szCs w:val="22"/>
        </w:rPr>
        <w:t xml:space="preserve">SECURE Support </w:t>
      </w:r>
      <w:r w:rsidRPr="001A49C3">
        <w:rPr>
          <w:rFonts w:asciiTheme="minorHAnsi" w:hAnsiTheme="minorHAnsi"/>
          <w:sz w:val="22"/>
          <w:szCs w:val="22"/>
        </w:rPr>
        <w:t xml:space="preserve">was in contact with </w:t>
      </w:r>
      <w:proofErr w:type="spellStart"/>
      <w:r w:rsidR="0061486B">
        <w:rPr>
          <w:rFonts w:asciiTheme="minorHAnsi" w:hAnsiTheme="minorHAnsi"/>
          <w:sz w:val="22"/>
          <w:szCs w:val="22"/>
        </w:rPr>
        <w:t>Simplfile</w:t>
      </w:r>
      <w:proofErr w:type="spellEnd"/>
      <w:r w:rsidR="0061486B">
        <w:rPr>
          <w:rFonts w:asciiTheme="minorHAnsi" w:hAnsiTheme="minorHAnsi"/>
          <w:sz w:val="22"/>
          <w:szCs w:val="22"/>
        </w:rPr>
        <w:t xml:space="preserve"> just prior to this meeting </w:t>
      </w:r>
      <w:r w:rsidRPr="001A49C3">
        <w:rPr>
          <w:rFonts w:asciiTheme="minorHAnsi" w:hAnsiTheme="minorHAnsi"/>
          <w:sz w:val="22"/>
          <w:szCs w:val="22"/>
        </w:rPr>
        <w:t xml:space="preserve">and </w:t>
      </w:r>
      <w:r w:rsidR="0061486B">
        <w:rPr>
          <w:rFonts w:asciiTheme="minorHAnsi" w:hAnsiTheme="minorHAnsi"/>
          <w:sz w:val="22"/>
          <w:szCs w:val="22"/>
        </w:rPr>
        <w:t xml:space="preserve">they state </w:t>
      </w:r>
      <w:r w:rsidRPr="001A49C3">
        <w:rPr>
          <w:rFonts w:asciiTheme="minorHAnsi" w:hAnsiTheme="minorHAnsi"/>
          <w:sz w:val="22"/>
          <w:szCs w:val="22"/>
        </w:rPr>
        <w:t xml:space="preserve">they </w:t>
      </w:r>
      <w:r w:rsidR="0061486B">
        <w:rPr>
          <w:rFonts w:asciiTheme="minorHAnsi" w:hAnsiTheme="minorHAnsi"/>
          <w:sz w:val="22"/>
          <w:szCs w:val="22"/>
        </w:rPr>
        <w:t xml:space="preserve">need </w:t>
      </w:r>
      <w:r w:rsidRPr="001A49C3">
        <w:rPr>
          <w:rFonts w:asciiTheme="minorHAnsi" w:hAnsiTheme="minorHAnsi"/>
          <w:sz w:val="22"/>
          <w:szCs w:val="22"/>
        </w:rPr>
        <w:t>more coordination</w:t>
      </w:r>
      <w:r w:rsidR="0061486B">
        <w:rPr>
          <w:rFonts w:asciiTheme="minorHAnsi" w:hAnsiTheme="minorHAnsi"/>
          <w:sz w:val="22"/>
          <w:szCs w:val="22"/>
        </w:rPr>
        <w:t xml:space="preserve"> to finish their testing</w:t>
      </w:r>
      <w:r w:rsidRPr="001A49C3">
        <w:rPr>
          <w:rFonts w:asciiTheme="minorHAnsi" w:hAnsiTheme="minorHAnsi"/>
          <w:sz w:val="22"/>
          <w:szCs w:val="22"/>
        </w:rPr>
        <w:t xml:space="preserve">. </w:t>
      </w:r>
      <w:r w:rsidR="0061486B">
        <w:rPr>
          <w:rFonts w:asciiTheme="minorHAnsi" w:hAnsiTheme="minorHAnsi"/>
          <w:sz w:val="22"/>
          <w:szCs w:val="22"/>
        </w:rPr>
        <w:t xml:space="preserve"> He said </w:t>
      </w:r>
      <w:proofErr w:type="spellStart"/>
      <w:r w:rsidR="0061486B">
        <w:rPr>
          <w:rFonts w:asciiTheme="minorHAnsi" w:hAnsiTheme="minorHAnsi"/>
          <w:sz w:val="22"/>
          <w:szCs w:val="22"/>
        </w:rPr>
        <w:t>Simplfile</w:t>
      </w:r>
      <w:proofErr w:type="spellEnd"/>
      <w:r w:rsidR="0061486B">
        <w:rPr>
          <w:rFonts w:asciiTheme="minorHAnsi" w:hAnsiTheme="minorHAnsi"/>
          <w:sz w:val="22"/>
          <w:szCs w:val="22"/>
        </w:rPr>
        <w:t xml:space="preserve"> has been warned not to make any changed to their production environment that might disrupt counties.  Jaime responded that it sounds like the situation with Simplifile adjustments is being handled and she </w:t>
      </w:r>
      <w:r w:rsidR="0061486B">
        <w:rPr>
          <w:rFonts w:asciiTheme="minorHAnsi" w:hAnsiTheme="minorHAnsi"/>
          <w:sz w:val="22"/>
          <w:szCs w:val="22"/>
        </w:rPr>
        <w:lastRenderedPageBreak/>
        <w:t>thanked Patrick for the update.</w:t>
      </w:r>
    </w:p>
    <w:p w:rsidR="0061486B" w:rsidRDefault="0061486B" w:rsidP="001A49C3">
      <w:pPr>
        <w:pStyle w:val="ListParagraph"/>
        <w:jc w:val="both"/>
        <w:rPr>
          <w:rFonts w:asciiTheme="minorHAnsi" w:hAnsiTheme="minorHAnsi"/>
          <w:sz w:val="22"/>
          <w:szCs w:val="22"/>
        </w:rPr>
      </w:pPr>
    </w:p>
    <w:p w:rsidR="00DD278F" w:rsidRDefault="00D94FAE" w:rsidP="001A49C3">
      <w:pPr>
        <w:pStyle w:val="ListParagraph"/>
        <w:jc w:val="both"/>
        <w:rPr>
          <w:rFonts w:asciiTheme="minorHAnsi" w:hAnsiTheme="minorHAnsi"/>
          <w:sz w:val="22"/>
          <w:szCs w:val="22"/>
        </w:rPr>
      </w:pPr>
      <w:r>
        <w:rPr>
          <w:rFonts w:asciiTheme="minorHAnsi" w:hAnsiTheme="minorHAnsi"/>
          <w:sz w:val="22"/>
          <w:szCs w:val="22"/>
        </w:rPr>
        <w:t xml:space="preserve">Patrick </w:t>
      </w:r>
      <w:r w:rsidR="00747D14" w:rsidRPr="00747D14">
        <w:rPr>
          <w:rFonts w:asciiTheme="minorHAnsi" w:hAnsiTheme="minorHAnsi"/>
          <w:sz w:val="22"/>
          <w:szCs w:val="22"/>
        </w:rPr>
        <w:t xml:space="preserve">asked if there is anything else that that Owner Assistants would like to discuss.  </w:t>
      </w:r>
      <w:r w:rsidR="00747D14">
        <w:rPr>
          <w:rFonts w:asciiTheme="minorHAnsi" w:hAnsiTheme="minorHAnsi"/>
          <w:sz w:val="22"/>
          <w:szCs w:val="22"/>
        </w:rPr>
        <w:t>Nothing else w</w:t>
      </w:r>
      <w:r>
        <w:rPr>
          <w:rFonts w:asciiTheme="minorHAnsi" w:hAnsiTheme="minorHAnsi"/>
          <w:sz w:val="22"/>
          <w:szCs w:val="22"/>
        </w:rPr>
        <w:t>as</w:t>
      </w:r>
      <w:r w:rsidR="00747D14">
        <w:rPr>
          <w:rFonts w:asciiTheme="minorHAnsi" w:hAnsiTheme="minorHAnsi"/>
          <w:sz w:val="22"/>
          <w:szCs w:val="22"/>
        </w:rPr>
        <w:t xml:space="preserve"> brought up by the meeting attendees.</w:t>
      </w:r>
    </w:p>
    <w:p w:rsidR="00DD278F" w:rsidRDefault="00DD278F" w:rsidP="00804F72">
      <w:pPr>
        <w:pStyle w:val="ListParagraph"/>
        <w:jc w:val="both"/>
        <w:rPr>
          <w:rFonts w:asciiTheme="minorHAnsi" w:hAnsiTheme="minorHAnsi"/>
          <w:sz w:val="22"/>
          <w:szCs w:val="22"/>
        </w:rPr>
      </w:pPr>
    </w:p>
    <w:p w:rsidR="00EF1C92" w:rsidRPr="00EE05DB" w:rsidRDefault="00EF4F71" w:rsidP="00804F72">
      <w:pPr>
        <w:pStyle w:val="ListParagraph"/>
        <w:jc w:val="both"/>
        <w:rPr>
          <w:rFonts w:asciiTheme="minorHAnsi" w:hAnsiTheme="minorHAnsi"/>
          <w:sz w:val="22"/>
          <w:szCs w:val="22"/>
        </w:rPr>
      </w:pPr>
      <w:r>
        <w:rPr>
          <w:rFonts w:asciiTheme="minorHAnsi" w:hAnsiTheme="minorHAnsi"/>
          <w:sz w:val="22"/>
          <w:szCs w:val="22"/>
        </w:rPr>
        <w:t xml:space="preserve">Patrick thanked everyone for attending.  </w:t>
      </w:r>
      <w:r w:rsidR="006038D9">
        <w:rPr>
          <w:rFonts w:asciiTheme="minorHAnsi" w:hAnsiTheme="minorHAnsi"/>
          <w:sz w:val="22"/>
          <w:szCs w:val="22"/>
        </w:rPr>
        <w:t xml:space="preserve">The meeting ended at </w:t>
      </w:r>
      <w:r w:rsidR="0061176F">
        <w:rPr>
          <w:rFonts w:asciiTheme="minorHAnsi" w:hAnsiTheme="minorHAnsi"/>
          <w:sz w:val="22"/>
          <w:szCs w:val="22"/>
        </w:rPr>
        <w:t>2</w:t>
      </w:r>
      <w:r w:rsidR="00D709C2">
        <w:rPr>
          <w:rFonts w:asciiTheme="minorHAnsi" w:hAnsiTheme="minorHAnsi"/>
          <w:sz w:val="22"/>
          <w:szCs w:val="22"/>
        </w:rPr>
        <w:t>:</w:t>
      </w:r>
      <w:r w:rsidR="0061176F">
        <w:rPr>
          <w:rFonts w:asciiTheme="minorHAnsi" w:hAnsiTheme="minorHAnsi"/>
          <w:sz w:val="22"/>
          <w:szCs w:val="22"/>
        </w:rPr>
        <w:t>01</w:t>
      </w:r>
      <w:r w:rsidR="00EF1C92">
        <w:rPr>
          <w:rFonts w:asciiTheme="minorHAnsi" w:hAnsiTheme="minorHAnsi"/>
          <w:sz w:val="22"/>
          <w:szCs w:val="22"/>
        </w:rPr>
        <w:t xml:space="preserve"> p.m.</w:t>
      </w:r>
    </w:p>
    <w:sectPr w:rsidR="00EF1C92" w:rsidRPr="00EE05DB" w:rsidSect="00FC5A6E">
      <w:headerReference w:type="even" r:id="rId11"/>
      <w:headerReference w:type="default" r:id="rId12"/>
      <w:footerReference w:type="even" r:id="rId13"/>
      <w:footerReference w:type="default" r:id="rId14"/>
      <w:headerReference w:type="first" r:id="rId15"/>
      <w:footerReference w:type="first" r:id="rId16"/>
      <w:pgSz w:w="12240" w:h="15840" w:code="1"/>
      <w:pgMar w:top="1080" w:right="1080" w:bottom="720" w:left="1080" w:header="187"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5AA6" w:rsidRDefault="00545AA6" w:rsidP="000D57C5">
      <w:r>
        <w:separator/>
      </w:r>
    </w:p>
  </w:endnote>
  <w:endnote w:type="continuationSeparator" w:id="0">
    <w:p w:rsidR="00545AA6" w:rsidRDefault="00545AA6" w:rsidP="000D5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76F" w:rsidRDefault="006117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76F" w:rsidRDefault="0061176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76F" w:rsidRDefault="006117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5AA6" w:rsidRDefault="00545AA6" w:rsidP="000D57C5">
      <w:r>
        <w:separator/>
      </w:r>
    </w:p>
  </w:footnote>
  <w:footnote w:type="continuationSeparator" w:id="0">
    <w:p w:rsidR="00545AA6" w:rsidRDefault="00545AA6" w:rsidP="000D57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76F" w:rsidRDefault="006117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54A6" w:rsidRDefault="00E254A6" w:rsidP="000D57C5">
    <w:pPr>
      <w:pStyle w:val="Header"/>
      <w:ind w:left="-7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5CB1" w:rsidRDefault="00DA5D66" w:rsidP="00655CB1">
    <w:pPr>
      <w:pStyle w:val="Header"/>
      <w:ind w:left="-1080" w:right="-630"/>
      <w:jc w:val="center"/>
      <w:rPr>
        <w:rFonts w:asciiTheme="minorHAnsi" w:hAnsiTheme="minorHAnsi"/>
        <w:b/>
        <w:sz w:val="40"/>
        <w:szCs w:val="40"/>
      </w:rPr>
    </w:pPr>
    <w:r>
      <w:rPr>
        <w:rFonts w:asciiTheme="minorHAnsi" w:hAnsiTheme="minorHAnsi"/>
        <w:b/>
        <w:noProof/>
        <w:sz w:val="40"/>
        <w:szCs w:val="40"/>
        <w:lang w:eastAsia="en-US" w:bidi="ar-SA"/>
      </w:rPr>
      <mc:AlternateContent>
        <mc:Choice Requires="wpg">
          <w:drawing>
            <wp:anchor distT="0" distB="0" distL="114300" distR="114300" simplePos="0" relativeHeight="251657216" behindDoc="0" locked="0" layoutInCell="1" allowOverlap="1" wp14:anchorId="53079160" wp14:editId="6460FCE5">
              <wp:simplePos x="0" y="0"/>
              <wp:positionH relativeFrom="margin">
                <wp:posOffset>1722755</wp:posOffset>
              </wp:positionH>
              <wp:positionV relativeFrom="margin">
                <wp:posOffset>-1719419</wp:posOffset>
              </wp:positionV>
              <wp:extent cx="2952750" cy="72517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2750" cy="725170"/>
                        <a:chOff x="1368" y="1483"/>
                        <a:chExt cx="4650" cy="1142"/>
                      </a:xfrm>
                    </wpg:grpSpPr>
                    <pic:pic xmlns:pic="http://schemas.openxmlformats.org/drawingml/2006/picture">
                      <pic:nvPicPr>
                        <pic:cNvPr id="5" name="Picture 2" descr="cid:image001.png@01D14268.16AA8140"/>
                        <pic:cNvPicPr>
                          <a:picLocks noChangeAspect="1" noChangeArrowheads="1"/>
                        </pic:cNvPicPr>
                      </pic:nvPicPr>
                      <pic:blipFill>
                        <a:blip r:embed="rId1" r:link="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2005" y="1483"/>
                          <a:ext cx="3360" cy="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Text Box 3"/>
                      <wps:cNvSpPr txBox="1">
                        <a:spLocks noChangeArrowheads="1"/>
                      </wps:cNvSpPr>
                      <wps:spPr bwMode="auto">
                        <a:xfrm>
                          <a:off x="1368" y="2160"/>
                          <a:ext cx="840"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wps:txbx>
                      <wps:bodyPr rot="0" vert="horz" wrap="square" lIns="91440" tIns="45720" rIns="91440" bIns="45720" anchor="t" anchorCtr="0" upright="1">
                        <a:noAutofit/>
                      </wps:bodyPr>
                    </wps:wsp>
                    <wps:wsp>
                      <wps:cNvPr id="7" name="Text Box 3"/>
                      <wps:cNvSpPr txBox="1">
                        <a:spLocks noChangeArrowheads="1"/>
                      </wps:cNvSpPr>
                      <wps:spPr bwMode="auto">
                        <a:xfrm>
                          <a:off x="5163" y="2160"/>
                          <a:ext cx="855"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wps:txbx>
                      <wps:bodyPr rot="0" vert="horz" wrap="square" lIns="91440" tIns="45720" rIns="91440" bIns="45720" anchor="t" anchorCtr="0" upright="1">
                        <a:noAutofit/>
                      </wps:bodyPr>
                    </wps:wsp>
                    <wps:wsp>
                      <wps:cNvPr id="8" name="Text Box 5"/>
                      <wps:cNvSpPr txBox="1">
                        <a:spLocks noChangeArrowheads="1"/>
                      </wps:cNvSpPr>
                      <wps:spPr bwMode="auto">
                        <a:xfrm>
                          <a:off x="1983" y="2235"/>
                          <a:ext cx="3465"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26" style="position:absolute;left:0;text-align:left;margin-left:135.65pt;margin-top:-135.4pt;width:232.5pt;height:57.1pt;z-index:251657216;mso-position-horizontal-relative:margin;mso-position-vertical-relative:margin" coordorigin="1368,1483" coordsize="4650,11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cid:image001.png@01D14268.16AA8140" style="position:absolute;left:2005;top:1483;width:3360;height: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vx6nCAAAA2gAAAA8AAABkcnMvZG93bnJldi54bWxEj81qwzAQhO+BvoPYQm+JXENDcKIYt9Di&#10;S8hfe99YG8vUWrmWGjtvHxUKOQ4z8w2zykfbigv1vnGs4HmWgCCunG64VvB5fJ8uQPiArLF1TAqu&#10;5CFfP0xWmGk38J4uh1CLCGGfoQITQpdJ6StDFv3MdcTRO7veYoiyr6XucYhw28o0SebSYsNxwWBH&#10;b4aq78OvVXDayBJPX858/GzL4tX5XWHSQamnx7FYggg0hnv4v11qBS/wdyXeAL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L8epwgAAANoAAAAPAAAAAAAAAAAAAAAAAJ8C&#10;AABkcnMvZG93bnJldi54bWxQSwUGAAAAAAQABAD3AAAAjgMAAAAA&#10;">
                <v:imagedata r:id="rId3" r:href="rId4" chromakey="white"/>
              </v:shape>
              <v:shapetype id="_x0000_t202" coordsize="21600,21600" o:spt="202" path="m,l,21600r21600,l21600,xe">
                <v:stroke joinstyle="miter"/>
                <v:path gradientshapeok="t" o:connecttype="rect"/>
              </v:shapetype>
              <v:shape id="Text Box 3" o:spid="_x0000_s1028" type="#_x0000_t202" style="position:absolute;left:1368;top:2160;width:840;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v:textbox>
              </v:shape>
              <v:shape id="Text Box 3" o:spid="_x0000_s1029" type="#_x0000_t202" style="position:absolute;left:5163;top:2160;width:855;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v:textbox>
              </v:shape>
              <v:shape id="Text Box 5" o:spid="_x0000_s1030" type="#_x0000_t202" style="position:absolute;left:1983;top:2235;width:346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NM0cEA&#10;AADaAAAADwAAAGRycy9kb3ducmV2LnhtbERPTWvCQBC9C/6HZYTedGOgRVLXEAJBkXpQc+ltmh2T&#10;0OxszK6a+uu7h0KPj/e9TkfTiTsNrrWsYLmIQBBXVrdcKyjPxXwFwnlkjZ1lUvBDDtLNdLLGRNsH&#10;H+l+8rUIIewSVNB43ydSuqohg25he+LAXexg0Ac41FIP+AjhppNxFL1Jgy2HhgZ7yhuqvk83o2Cf&#10;Fwc8fsVm9ezy7ccl66/l56tSL7MxewfhafT/4j/3TisIW8OVcAPk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jTNHBAAAA2gAAAA8AAAAAAAAAAAAAAAAAmAIAAGRycy9kb3du&#10;cmV2LnhtbFBLBQYAAAAABAAEAPUAAACGAwAAAAA=&#10;" filled="f" stroked="f" strokeweight=".5pt">
                <v:textbo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v:textbox>
              </v:shape>
              <w10:wrap anchorx="margin" anchory="margin"/>
            </v:group>
          </w:pict>
        </mc:Fallback>
      </mc:AlternateContent>
    </w:r>
  </w:p>
  <w:p w:rsidR="00655CB1" w:rsidRPr="004F6A96" w:rsidRDefault="00655CB1" w:rsidP="00655CB1">
    <w:pPr>
      <w:pStyle w:val="Header"/>
      <w:ind w:left="-1080" w:right="-630"/>
      <w:jc w:val="center"/>
      <w:rPr>
        <w:rFonts w:asciiTheme="minorHAnsi" w:hAnsiTheme="minorHAnsi"/>
        <w:b/>
        <w:sz w:val="16"/>
        <w:szCs w:val="16"/>
      </w:rPr>
    </w:pPr>
  </w:p>
  <w:p w:rsidR="00655CB1" w:rsidRDefault="00655CB1" w:rsidP="00655CB1">
    <w:pPr>
      <w:pStyle w:val="Header"/>
      <w:ind w:left="-1080" w:right="-630"/>
      <w:jc w:val="center"/>
      <w:rPr>
        <w:rFonts w:asciiTheme="minorHAnsi" w:hAnsiTheme="minorHAnsi"/>
        <w:b/>
        <w:sz w:val="40"/>
        <w:szCs w:val="40"/>
      </w:rPr>
    </w:pPr>
  </w:p>
  <w:p w:rsidR="00655CB1" w:rsidRPr="00AF0CF9" w:rsidRDefault="00655CB1" w:rsidP="00DA5D66">
    <w:pPr>
      <w:pStyle w:val="Header"/>
      <w:tabs>
        <w:tab w:val="clear" w:pos="4320"/>
        <w:tab w:val="clear" w:pos="8640"/>
      </w:tabs>
      <w:ind w:left="-1080" w:right="-1080"/>
      <w:jc w:val="center"/>
      <w:rPr>
        <w:rFonts w:asciiTheme="minorHAnsi" w:hAnsiTheme="minorHAnsi"/>
        <w:b/>
        <w:sz w:val="40"/>
        <w:szCs w:val="40"/>
      </w:rPr>
    </w:pPr>
    <w:r w:rsidRPr="00AF0CF9">
      <w:rPr>
        <w:rFonts w:asciiTheme="minorHAnsi" w:hAnsiTheme="minorHAnsi"/>
        <w:b/>
        <w:sz w:val="40"/>
        <w:szCs w:val="40"/>
      </w:rPr>
      <w:t xml:space="preserve">SECURE </w:t>
    </w:r>
    <w:r>
      <w:rPr>
        <w:rFonts w:asciiTheme="minorHAnsi" w:hAnsiTheme="minorHAnsi"/>
        <w:b/>
        <w:sz w:val="40"/>
        <w:szCs w:val="40"/>
      </w:rPr>
      <w:t xml:space="preserve">OWNER ASSISTANTS </w:t>
    </w:r>
    <w:r w:rsidRPr="00AF0CF9">
      <w:rPr>
        <w:rFonts w:asciiTheme="minorHAnsi" w:hAnsiTheme="minorHAnsi"/>
        <w:b/>
        <w:sz w:val="40"/>
        <w:szCs w:val="40"/>
      </w:rPr>
      <w:t>MEETING</w:t>
    </w:r>
  </w:p>
  <w:p w:rsidR="00655CB1" w:rsidRPr="00AF0CF9" w:rsidRDefault="00090C64"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 xml:space="preserve">Thursday, </w:t>
    </w:r>
    <w:r w:rsidR="00D32B8E">
      <w:rPr>
        <w:rFonts w:asciiTheme="minorHAnsi" w:hAnsiTheme="minorHAnsi"/>
        <w:sz w:val="28"/>
        <w:szCs w:val="28"/>
      </w:rPr>
      <w:t xml:space="preserve">July </w:t>
    </w:r>
    <w:r w:rsidR="00102EB2">
      <w:rPr>
        <w:rFonts w:asciiTheme="minorHAnsi" w:hAnsiTheme="minorHAnsi"/>
        <w:sz w:val="28"/>
        <w:szCs w:val="28"/>
      </w:rPr>
      <w:t>1</w:t>
    </w:r>
    <w:r w:rsidR="00D32B8E">
      <w:rPr>
        <w:rFonts w:asciiTheme="minorHAnsi" w:hAnsiTheme="minorHAnsi"/>
        <w:sz w:val="28"/>
        <w:szCs w:val="28"/>
      </w:rPr>
      <w:t>9</w:t>
    </w:r>
    <w:r>
      <w:rPr>
        <w:rFonts w:asciiTheme="minorHAnsi" w:hAnsiTheme="minorHAnsi"/>
        <w:sz w:val="28"/>
        <w:szCs w:val="28"/>
      </w:rPr>
      <w:t>, 201</w:t>
    </w:r>
    <w:r w:rsidR="00102EB2">
      <w:rPr>
        <w:rFonts w:asciiTheme="minorHAnsi" w:hAnsiTheme="minorHAnsi"/>
        <w:sz w:val="28"/>
        <w:szCs w:val="28"/>
      </w:rPr>
      <w:t>8</w:t>
    </w:r>
  </w:p>
  <w:p w:rsidR="00655CB1" w:rsidRDefault="001B20AA"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1</w:t>
    </w:r>
    <w:r w:rsidR="00090C64">
      <w:rPr>
        <w:rFonts w:asciiTheme="minorHAnsi" w:hAnsiTheme="minorHAnsi"/>
        <w:sz w:val="28"/>
        <w:szCs w:val="28"/>
      </w:rPr>
      <w:t>:</w:t>
    </w:r>
    <w:r>
      <w:rPr>
        <w:rFonts w:asciiTheme="minorHAnsi" w:hAnsiTheme="minorHAnsi"/>
        <w:sz w:val="28"/>
        <w:szCs w:val="28"/>
      </w:rPr>
      <w:t>3</w:t>
    </w:r>
    <w:r w:rsidR="00655CB1" w:rsidRPr="00AF0CF9">
      <w:rPr>
        <w:rFonts w:asciiTheme="minorHAnsi" w:hAnsiTheme="minorHAnsi"/>
        <w:sz w:val="28"/>
        <w:szCs w:val="28"/>
      </w:rPr>
      <w:t xml:space="preserve">0 </w:t>
    </w:r>
    <w:r w:rsidR="004552A8">
      <w:rPr>
        <w:rFonts w:asciiTheme="minorHAnsi" w:hAnsiTheme="minorHAnsi"/>
        <w:sz w:val="28"/>
        <w:szCs w:val="28"/>
      </w:rPr>
      <w:t>p</w:t>
    </w:r>
    <w:r w:rsidR="00655CB1" w:rsidRPr="00AF0CF9">
      <w:rPr>
        <w:rFonts w:asciiTheme="minorHAnsi" w:hAnsiTheme="minorHAnsi"/>
        <w:sz w:val="28"/>
        <w:szCs w:val="28"/>
      </w:rPr>
      <w:t>.m.</w:t>
    </w:r>
  </w:p>
  <w:p w:rsidR="00DB33E3" w:rsidRDefault="00545AA6" w:rsidP="00DB33E3">
    <w:pPr>
      <w:pStyle w:val="Header"/>
      <w:tabs>
        <w:tab w:val="clear" w:pos="4320"/>
        <w:tab w:val="clear" w:pos="8640"/>
      </w:tabs>
      <w:ind w:left="-1080" w:right="-1080"/>
      <w:jc w:val="center"/>
      <w:rPr>
        <w:rFonts w:asciiTheme="minorHAnsi" w:hAnsiTheme="minorHAnsi"/>
        <w:sz w:val="20"/>
        <w:szCs w:val="20"/>
      </w:rPr>
    </w:pPr>
    <w:hyperlink r:id="rId5" w:history="1">
      <w:r w:rsidR="00DB33E3" w:rsidRPr="00E71E04">
        <w:rPr>
          <w:rStyle w:val="Hyperlink"/>
          <w:rFonts w:asciiTheme="minorHAnsi" w:hAnsiTheme="minorHAnsi"/>
          <w:sz w:val="20"/>
          <w:szCs w:val="20"/>
        </w:rPr>
        <w:t>https://global.gotomeeting.com/join/346817413</w:t>
      </w:r>
    </w:hyperlink>
  </w:p>
  <w:p w:rsidR="00DB33E3" w:rsidRPr="00DA5D66" w:rsidRDefault="00DB33E3" w:rsidP="00DB33E3">
    <w:pPr>
      <w:pStyle w:val="Header"/>
      <w:tabs>
        <w:tab w:val="clear" w:pos="4320"/>
        <w:tab w:val="clear" w:pos="8640"/>
      </w:tabs>
      <w:ind w:left="-1080" w:right="-1080"/>
      <w:jc w:val="center"/>
      <w:rPr>
        <w:rFonts w:asciiTheme="minorHAnsi" w:hAnsiTheme="min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26209"/>
    <w:multiLevelType w:val="hybridMultilevel"/>
    <w:tmpl w:val="B31A9F58"/>
    <w:lvl w:ilvl="0" w:tplc="7F1E2D4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nsid w:val="06C14EC5"/>
    <w:multiLevelType w:val="hybridMultilevel"/>
    <w:tmpl w:val="4DE4A00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
    <w:nsid w:val="077B3CF2"/>
    <w:multiLevelType w:val="hybridMultilevel"/>
    <w:tmpl w:val="7D7C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7A552D"/>
    <w:multiLevelType w:val="hybridMultilevel"/>
    <w:tmpl w:val="E0F0D4C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nsid w:val="0A214C41"/>
    <w:multiLevelType w:val="hybridMultilevel"/>
    <w:tmpl w:val="2D5C91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D0292F"/>
    <w:multiLevelType w:val="multilevel"/>
    <w:tmpl w:val="49BC478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0F6F50A7"/>
    <w:multiLevelType w:val="hybridMultilevel"/>
    <w:tmpl w:val="BB3C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BA0693"/>
    <w:multiLevelType w:val="hybridMultilevel"/>
    <w:tmpl w:val="16448E18"/>
    <w:lvl w:ilvl="0" w:tplc="C18815B4">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38D4AED"/>
    <w:multiLevelType w:val="hybridMultilevel"/>
    <w:tmpl w:val="47503FE4"/>
    <w:lvl w:ilvl="0" w:tplc="2280F958">
      <w:start w:val="1"/>
      <w:numFmt w:val="bullet"/>
      <w:lvlText w:val=""/>
      <w:lvlJc w:val="left"/>
      <w:pPr>
        <w:ind w:left="3600" w:hanging="360"/>
      </w:pPr>
      <w:rPr>
        <w:rFonts w:ascii="Symbol" w:hAnsi="Symbol" w:hint="default"/>
        <w:color w:val="FF0000"/>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3A25475"/>
    <w:multiLevelType w:val="hybridMultilevel"/>
    <w:tmpl w:val="93D614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267EF8"/>
    <w:multiLevelType w:val="hybridMultilevel"/>
    <w:tmpl w:val="6C08D2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16717E3"/>
    <w:multiLevelType w:val="hybridMultilevel"/>
    <w:tmpl w:val="72EEA838"/>
    <w:lvl w:ilvl="0" w:tplc="D76E151A">
      <w:start w:val="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444440CA">
      <w:start w:val="1"/>
      <w:numFmt w:val="bullet"/>
      <w:lvlText w:val=""/>
      <w:lvlJc w:val="left"/>
      <w:pPr>
        <w:ind w:left="2880" w:hanging="360"/>
      </w:pPr>
      <w:rPr>
        <w:rFonts w:ascii="Wingdings" w:hAnsi="Wingdings" w:hint="default"/>
        <w:color w:val="auto"/>
      </w:rPr>
    </w:lvl>
    <w:lvl w:ilvl="4" w:tplc="0409000B">
      <w:start w:val="1"/>
      <w:numFmt w:val="bullet"/>
      <w:lvlText w:val=""/>
      <w:lvlJc w:val="left"/>
      <w:pPr>
        <w:ind w:left="3600" w:hanging="360"/>
      </w:pPr>
      <w:rPr>
        <w:rFonts w:ascii="Wingdings" w:hAnsi="Wingding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D4823"/>
    <w:multiLevelType w:val="hybridMultilevel"/>
    <w:tmpl w:val="569E4F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94E816EE">
      <w:numFmt w:val="bullet"/>
      <w:lvlText w:val="-"/>
      <w:lvlJc w:val="left"/>
      <w:pPr>
        <w:ind w:left="2160" w:hanging="180"/>
      </w:pPr>
      <w:rPr>
        <w:rFonts w:ascii="Calibri" w:eastAsia="SimSun" w:hAnsi="Calibri" w:cstheme="minorHAnsi" w:hint="default"/>
      </w:rPr>
    </w:lvl>
    <w:lvl w:ilvl="3" w:tplc="04090005">
      <w:start w:val="1"/>
      <w:numFmt w:val="bullet"/>
      <w:lvlText w:val=""/>
      <w:lvlJc w:val="left"/>
      <w:pPr>
        <w:ind w:left="2880" w:hanging="360"/>
      </w:pPr>
      <w:rPr>
        <w:rFonts w:ascii="Wingdings" w:hAnsi="Wingdings" w:hint="default"/>
      </w:rPr>
    </w:lvl>
    <w:lvl w:ilvl="4" w:tplc="04090005">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F036F9"/>
    <w:multiLevelType w:val="hybridMultilevel"/>
    <w:tmpl w:val="0670516A"/>
    <w:lvl w:ilvl="0" w:tplc="A77E238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259A4AAD"/>
    <w:multiLevelType w:val="hybridMultilevel"/>
    <w:tmpl w:val="06AA03B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28945F8D"/>
    <w:multiLevelType w:val="hybridMultilevel"/>
    <w:tmpl w:val="4E1CE640"/>
    <w:lvl w:ilvl="0" w:tplc="C4F43996">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28AA42C3"/>
    <w:multiLevelType w:val="hybridMultilevel"/>
    <w:tmpl w:val="EA80B8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nsid w:val="28F90D0B"/>
    <w:multiLevelType w:val="hybridMultilevel"/>
    <w:tmpl w:val="265AB2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2B13246C"/>
    <w:multiLevelType w:val="hybridMultilevel"/>
    <w:tmpl w:val="55AE4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2D711627"/>
    <w:multiLevelType w:val="hybridMultilevel"/>
    <w:tmpl w:val="20801C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D8E5A05"/>
    <w:multiLevelType w:val="hybridMultilevel"/>
    <w:tmpl w:val="6B8A2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2E3E4C99"/>
    <w:multiLevelType w:val="hybridMultilevel"/>
    <w:tmpl w:val="A0C88A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30A96F02"/>
    <w:multiLevelType w:val="hybridMultilevel"/>
    <w:tmpl w:val="C3FE73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30C35A81"/>
    <w:multiLevelType w:val="hybridMultilevel"/>
    <w:tmpl w:val="4230A684"/>
    <w:lvl w:ilvl="0" w:tplc="813072F2">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32257044"/>
    <w:multiLevelType w:val="hybridMultilevel"/>
    <w:tmpl w:val="581A35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tabs>
          <w:tab w:val="num" w:pos="2880"/>
        </w:tabs>
        <w:ind w:left="2880" w:hanging="360"/>
      </w:pPr>
      <w:rPr>
        <w:rFonts w:ascii="Symbol" w:hAnsi="Symbol" w:hint="default"/>
      </w:r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37DA5A15"/>
    <w:multiLevelType w:val="hybridMultilevel"/>
    <w:tmpl w:val="58DE9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B2A6C36"/>
    <w:multiLevelType w:val="hybridMultilevel"/>
    <w:tmpl w:val="4B36A9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42086DC5"/>
    <w:multiLevelType w:val="multilevel"/>
    <w:tmpl w:val="62B893A6"/>
    <w:lvl w:ilvl="0">
      <w:start w:val="8"/>
      <w:numFmt w:val="decimal"/>
      <w:lvlText w:val="%1"/>
      <w:lvlJc w:val="left"/>
      <w:pPr>
        <w:ind w:left="360" w:hanging="360"/>
      </w:pPr>
      <w:rPr>
        <w:rFonts w:hint="default"/>
        <w:b/>
        <w:color w:val="auto"/>
        <w:sz w:val="22"/>
        <w:szCs w:val="22"/>
      </w:rPr>
    </w:lvl>
    <w:lvl w:ilvl="1">
      <w:start w:val="1"/>
      <w:numFmt w:val="decimal"/>
      <w:lvlText w:val="%1.%2"/>
      <w:lvlJc w:val="left"/>
      <w:pPr>
        <w:ind w:left="12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42A20135"/>
    <w:multiLevelType w:val="hybridMultilevel"/>
    <w:tmpl w:val="D6D423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45145708"/>
    <w:multiLevelType w:val="hybridMultilevel"/>
    <w:tmpl w:val="52363D2A"/>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nsid w:val="47D33D07"/>
    <w:multiLevelType w:val="hybridMultilevel"/>
    <w:tmpl w:val="DBEEDC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48C91D95"/>
    <w:multiLevelType w:val="hybridMultilevel"/>
    <w:tmpl w:val="22B024E8"/>
    <w:lvl w:ilvl="0" w:tplc="4D900F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0657418"/>
    <w:multiLevelType w:val="hybridMultilevel"/>
    <w:tmpl w:val="59BAB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F742BA"/>
    <w:multiLevelType w:val="hybridMultilevel"/>
    <w:tmpl w:val="87C6319E"/>
    <w:lvl w:ilvl="0" w:tplc="04090001">
      <w:start w:val="1"/>
      <w:numFmt w:val="bullet"/>
      <w:lvlText w:val=""/>
      <w:lvlJc w:val="left"/>
      <w:pPr>
        <w:ind w:left="720" w:hanging="360"/>
      </w:pPr>
      <w:rPr>
        <w:rFonts w:ascii="Symbol" w:hAnsi="Symbol" w:hint="default"/>
      </w:rPr>
    </w:lvl>
    <w:lvl w:ilvl="1" w:tplc="C1149F0C">
      <w:start w:val="1"/>
      <w:numFmt w:val="lowerLetter"/>
      <w:lvlText w:val="%2."/>
      <w:lvlJc w:val="left"/>
      <w:pPr>
        <w:ind w:left="1440" w:hanging="360"/>
      </w:pPr>
      <w:rPr>
        <w:color w:val="auto"/>
      </w:rPr>
    </w:lvl>
    <w:lvl w:ilvl="2" w:tplc="04090001">
      <w:start w:val="1"/>
      <w:numFmt w:val="bullet"/>
      <w:lvlText w:val=""/>
      <w:lvlJc w:val="left"/>
      <w:pPr>
        <w:ind w:left="2160" w:hanging="18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AE36D11"/>
    <w:multiLevelType w:val="hybridMultilevel"/>
    <w:tmpl w:val="7B1EB01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D321D4F"/>
    <w:multiLevelType w:val="hybridMultilevel"/>
    <w:tmpl w:val="A36004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F691898"/>
    <w:multiLevelType w:val="hybridMultilevel"/>
    <w:tmpl w:val="58120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0A44841"/>
    <w:multiLevelType w:val="hybridMultilevel"/>
    <w:tmpl w:val="4A1CA7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6D1C192C"/>
    <w:multiLevelType w:val="hybridMultilevel"/>
    <w:tmpl w:val="C01A4E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743D0DF3"/>
    <w:multiLevelType w:val="hybridMultilevel"/>
    <w:tmpl w:val="B1CEE29E"/>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0">
    <w:nsid w:val="76706E17"/>
    <w:multiLevelType w:val="hybridMultilevel"/>
    <w:tmpl w:val="9F3E93BE"/>
    <w:lvl w:ilvl="0" w:tplc="94E816EE">
      <w:numFmt w:val="bullet"/>
      <w:lvlText w:val="-"/>
      <w:lvlJc w:val="left"/>
      <w:pPr>
        <w:ind w:left="1440" w:hanging="360"/>
      </w:pPr>
      <w:rPr>
        <w:rFonts w:ascii="Calibri" w:eastAsia="SimSun" w:hAnsi="Calibri" w:cstheme="minorHAnsi" w:hint="default"/>
      </w:rPr>
    </w:lvl>
    <w:lvl w:ilvl="1" w:tplc="94E816EE">
      <w:numFmt w:val="bullet"/>
      <w:lvlText w:val="-"/>
      <w:lvlJc w:val="left"/>
      <w:pPr>
        <w:ind w:left="2160" w:hanging="360"/>
      </w:pPr>
      <w:rPr>
        <w:rFonts w:ascii="Calibri" w:eastAsia="SimSun" w:hAnsi="Calibri" w:cstheme="minorHAnsi" w:hint="default"/>
      </w:rPr>
    </w:lvl>
    <w:lvl w:ilvl="2" w:tplc="8EC23072">
      <w:start w:val="1"/>
      <w:numFmt w:val="bullet"/>
      <w:lvlText w:val=""/>
      <w:lvlJc w:val="left"/>
      <w:pPr>
        <w:ind w:left="2880" w:hanging="360"/>
      </w:pPr>
      <w:rPr>
        <w:rFonts w:ascii="Wingdings" w:hAnsi="Wingdings" w:hint="default"/>
        <w:color w:val="auto"/>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6D631AA"/>
    <w:multiLevelType w:val="hybridMultilevel"/>
    <w:tmpl w:val="E6D61E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7"/>
  </w:num>
  <w:num w:numId="2">
    <w:abstractNumId w:val="19"/>
  </w:num>
  <w:num w:numId="3">
    <w:abstractNumId w:val="28"/>
  </w:num>
  <w:num w:numId="4">
    <w:abstractNumId w:val="25"/>
  </w:num>
  <w:num w:numId="5">
    <w:abstractNumId w:val="29"/>
  </w:num>
  <w:num w:numId="6">
    <w:abstractNumId w:val="5"/>
  </w:num>
  <w:num w:numId="7">
    <w:abstractNumId w:val="9"/>
  </w:num>
  <w:num w:numId="8">
    <w:abstractNumId w:val="6"/>
  </w:num>
  <w:num w:numId="9">
    <w:abstractNumId w:val="32"/>
  </w:num>
  <w:num w:numId="10">
    <w:abstractNumId w:val="2"/>
  </w:num>
  <w:num w:numId="11">
    <w:abstractNumId w:val="36"/>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4"/>
  </w:num>
  <w:num w:numId="15">
    <w:abstractNumId w:val="33"/>
  </w:num>
  <w:num w:numId="16">
    <w:abstractNumId w:val="24"/>
  </w:num>
  <w:num w:numId="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
  </w:num>
  <w:num w:numId="20">
    <w:abstractNumId w:val="7"/>
  </w:num>
  <w:num w:numId="21">
    <w:abstractNumId w:val="0"/>
  </w:num>
  <w:num w:numId="22">
    <w:abstractNumId w:val="23"/>
  </w:num>
  <w:num w:numId="23">
    <w:abstractNumId w:val="15"/>
  </w:num>
  <w:num w:numId="24">
    <w:abstractNumId w:val="8"/>
  </w:num>
  <w:num w:numId="25">
    <w:abstractNumId w:val="21"/>
  </w:num>
  <w:num w:numId="26">
    <w:abstractNumId w:val="35"/>
  </w:num>
  <w:num w:numId="27">
    <w:abstractNumId w:val="20"/>
  </w:num>
  <w:num w:numId="28">
    <w:abstractNumId w:val="10"/>
  </w:num>
  <w:num w:numId="29">
    <w:abstractNumId w:val="22"/>
  </w:num>
  <w:num w:numId="30">
    <w:abstractNumId w:val="14"/>
  </w:num>
  <w:num w:numId="31">
    <w:abstractNumId w:val="37"/>
  </w:num>
  <w:num w:numId="32">
    <w:abstractNumId w:val="30"/>
  </w:num>
  <w:num w:numId="33">
    <w:abstractNumId w:val="16"/>
  </w:num>
  <w:num w:numId="34">
    <w:abstractNumId w:val="39"/>
  </w:num>
  <w:num w:numId="35">
    <w:abstractNumId w:val="26"/>
  </w:num>
  <w:num w:numId="36">
    <w:abstractNumId w:val="38"/>
  </w:num>
  <w:num w:numId="37">
    <w:abstractNumId w:val="3"/>
  </w:num>
  <w:num w:numId="38">
    <w:abstractNumId w:val="11"/>
  </w:num>
  <w:num w:numId="39">
    <w:abstractNumId w:val="40"/>
  </w:num>
  <w:num w:numId="40">
    <w:abstractNumId w:val="27"/>
  </w:num>
  <w:num w:numId="41">
    <w:abstractNumId w:val="12"/>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1Nzc2AtJGxuaGhko6SsGpxcWZ+XkgBYZGtQAQIdeVLQAAAA=="/>
  </w:docVars>
  <w:rsids>
    <w:rsidRoot w:val="00D24B72"/>
    <w:rsid w:val="00002F15"/>
    <w:rsid w:val="0001057C"/>
    <w:rsid w:val="0001319F"/>
    <w:rsid w:val="000165CF"/>
    <w:rsid w:val="000173EE"/>
    <w:rsid w:val="000174D0"/>
    <w:rsid w:val="00020226"/>
    <w:rsid w:val="000207AF"/>
    <w:rsid w:val="00023809"/>
    <w:rsid w:val="0004000E"/>
    <w:rsid w:val="000454BB"/>
    <w:rsid w:val="0005106F"/>
    <w:rsid w:val="00054BD1"/>
    <w:rsid w:val="000550A2"/>
    <w:rsid w:val="00060ACC"/>
    <w:rsid w:val="00061085"/>
    <w:rsid w:val="00064902"/>
    <w:rsid w:val="00071EB7"/>
    <w:rsid w:val="00077136"/>
    <w:rsid w:val="00082E0E"/>
    <w:rsid w:val="00082ECF"/>
    <w:rsid w:val="000834D7"/>
    <w:rsid w:val="0008358C"/>
    <w:rsid w:val="00090C64"/>
    <w:rsid w:val="000A0472"/>
    <w:rsid w:val="000A2D94"/>
    <w:rsid w:val="000A782E"/>
    <w:rsid w:val="000B0072"/>
    <w:rsid w:val="000B340F"/>
    <w:rsid w:val="000B3F64"/>
    <w:rsid w:val="000B7AD9"/>
    <w:rsid w:val="000C5D41"/>
    <w:rsid w:val="000C66BD"/>
    <w:rsid w:val="000C6D51"/>
    <w:rsid w:val="000C7F2D"/>
    <w:rsid w:val="000D57C5"/>
    <w:rsid w:val="000D642E"/>
    <w:rsid w:val="000D6F61"/>
    <w:rsid w:val="000D70EC"/>
    <w:rsid w:val="000E3925"/>
    <w:rsid w:val="000E45E2"/>
    <w:rsid w:val="000E4626"/>
    <w:rsid w:val="000F2791"/>
    <w:rsid w:val="000F516B"/>
    <w:rsid w:val="000F6417"/>
    <w:rsid w:val="00100FED"/>
    <w:rsid w:val="00102EB2"/>
    <w:rsid w:val="00104D4C"/>
    <w:rsid w:val="00107369"/>
    <w:rsid w:val="001128DA"/>
    <w:rsid w:val="0011660F"/>
    <w:rsid w:val="0011745B"/>
    <w:rsid w:val="001178B3"/>
    <w:rsid w:val="00120B08"/>
    <w:rsid w:val="001219AD"/>
    <w:rsid w:val="00122110"/>
    <w:rsid w:val="00122ABE"/>
    <w:rsid w:val="001230C7"/>
    <w:rsid w:val="001243BE"/>
    <w:rsid w:val="0013399E"/>
    <w:rsid w:val="00134463"/>
    <w:rsid w:val="0013499E"/>
    <w:rsid w:val="0013697D"/>
    <w:rsid w:val="00141CE9"/>
    <w:rsid w:val="00144FC6"/>
    <w:rsid w:val="00145B98"/>
    <w:rsid w:val="00147308"/>
    <w:rsid w:val="001474F2"/>
    <w:rsid w:val="001477B5"/>
    <w:rsid w:val="001478C3"/>
    <w:rsid w:val="00153A88"/>
    <w:rsid w:val="00153FEE"/>
    <w:rsid w:val="001558C0"/>
    <w:rsid w:val="00157559"/>
    <w:rsid w:val="00161036"/>
    <w:rsid w:val="00161213"/>
    <w:rsid w:val="00161D02"/>
    <w:rsid w:val="00162983"/>
    <w:rsid w:val="00164668"/>
    <w:rsid w:val="00164DB3"/>
    <w:rsid w:val="001659D7"/>
    <w:rsid w:val="00166B68"/>
    <w:rsid w:val="00173F70"/>
    <w:rsid w:val="001848EC"/>
    <w:rsid w:val="00187318"/>
    <w:rsid w:val="00187951"/>
    <w:rsid w:val="00193644"/>
    <w:rsid w:val="00194984"/>
    <w:rsid w:val="00196C75"/>
    <w:rsid w:val="001A0EF0"/>
    <w:rsid w:val="001A49C3"/>
    <w:rsid w:val="001A51CB"/>
    <w:rsid w:val="001A5A1D"/>
    <w:rsid w:val="001B0602"/>
    <w:rsid w:val="001B20AA"/>
    <w:rsid w:val="001B27E4"/>
    <w:rsid w:val="001B2888"/>
    <w:rsid w:val="001B308E"/>
    <w:rsid w:val="001B4229"/>
    <w:rsid w:val="001C0717"/>
    <w:rsid w:val="001C647B"/>
    <w:rsid w:val="001C6DFC"/>
    <w:rsid w:val="001C7001"/>
    <w:rsid w:val="001D1614"/>
    <w:rsid w:val="001D205E"/>
    <w:rsid w:val="001D44AC"/>
    <w:rsid w:val="001E1109"/>
    <w:rsid w:val="001E44B3"/>
    <w:rsid w:val="001F009D"/>
    <w:rsid w:val="001F2247"/>
    <w:rsid w:val="001F2469"/>
    <w:rsid w:val="001F40CC"/>
    <w:rsid w:val="001F49F2"/>
    <w:rsid w:val="001F622C"/>
    <w:rsid w:val="0020391B"/>
    <w:rsid w:val="00204159"/>
    <w:rsid w:val="002061AF"/>
    <w:rsid w:val="00206960"/>
    <w:rsid w:val="00207796"/>
    <w:rsid w:val="002126FA"/>
    <w:rsid w:val="00212978"/>
    <w:rsid w:val="0021527E"/>
    <w:rsid w:val="002237B7"/>
    <w:rsid w:val="00224493"/>
    <w:rsid w:val="00231948"/>
    <w:rsid w:val="00232018"/>
    <w:rsid w:val="0023248F"/>
    <w:rsid w:val="00236861"/>
    <w:rsid w:val="00237AF2"/>
    <w:rsid w:val="00243080"/>
    <w:rsid w:val="00243797"/>
    <w:rsid w:val="00243EA5"/>
    <w:rsid w:val="00244DDD"/>
    <w:rsid w:val="00244E2B"/>
    <w:rsid w:val="0024536D"/>
    <w:rsid w:val="00247159"/>
    <w:rsid w:val="00254683"/>
    <w:rsid w:val="0026522F"/>
    <w:rsid w:val="002655CB"/>
    <w:rsid w:val="00267BBE"/>
    <w:rsid w:val="00274766"/>
    <w:rsid w:val="00275777"/>
    <w:rsid w:val="00275817"/>
    <w:rsid w:val="00276AFD"/>
    <w:rsid w:val="00276DE8"/>
    <w:rsid w:val="00277E05"/>
    <w:rsid w:val="0028786E"/>
    <w:rsid w:val="00292655"/>
    <w:rsid w:val="00292ABA"/>
    <w:rsid w:val="00293F13"/>
    <w:rsid w:val="002A1229"/>
    <w:rsid w:val="002A3E14"/>
    <w:rsid w:val="002B0FA0"/>
    <w:rsid w:val="002B32E7"/>
    <w:rsid w:val="002B345D"/>
    <w:rsid w:val="002B53CC"/>
    <w:rsid w:val="002B6E34"/>
    <w:rsid w:val="002C64A9"/>
    <w:rsid w:val="002C7152"/>
    <w:rsid w:val="002C7B1E"/>
    <w:rsid w:val="002D4866"/>
    <w:rsid w:val="002E6629"/>
    <w:rsid w:val="002E6B1B"/>
    <w:rsid w:val="002F36CB"/>
    <w:rsid w:val="002F5151"/>
    <w:rsid w:val="003004A2"/>
    <w:rsid w:val="003015C1"/>
    <w:rsid w:val="00301DCE"/>
    <w:rsid w:val="00312386"/>
    <w:rsid w:val="0031363B"/>
    <w:rsid w:val="00316E13"/>
    <w:rsid w:val="0032683C"/>
    <w:rsid w:val="003277B6"/>
    <w:rsid w:val="00330AB7"/>
    <w:rsid w:val="00332E53"/>
    <w:rsid w:val="0033736F"/>
    <w:rsid w:val="00337F08"/>
    <w:rsid w:val="00340BD7"/>
    <w:rsid w:val="0034428F"/>
    <w:rsid w:val="00352E6F"/>
    <w:rsid w:val="00356F09"/>
    <w:rsid w:val="0035744A"/>
    <w:rsid w:val="00361120"/>
    <w:rsid w:val="003641A4"/>
    <w:rsid w:val="00366144"/>
    <w:rsid w:val="0037595C"/>
    <w:rsid w:val="00377980"/>
    <w:rsid w:val="00377D23"/>
    <w:rsid w:val="00380BC0"/>
    <w:rsid w:val="0038276E"/>
    <w:rsid w:val="00383578"/>
    <w:rsid w:val="003903BA"/>
    <w:rsid w:val="00396462"/>
    <w:rsid w:val="003977B8"/>
    <w:rsid w:val="003B14F2"/>
    <w:rsid w:val="003B1DB7"/>
    <w:rsid w:val="003B6056"/>
    <w:rsid w:val="003C0C65"/>
    <w:rsid w:val="003D0E1C"/>
    <w:rsid w:val="003D137D"/>
    <w:rsid w:val="003D35FC"/>
    <w:rsid w:val="003D485A"/>
    <w:rsid w:val="003D6DA3"/>
    <w:rsid w:val="003E20F7"/>
    <w:rsid w:val="003F09C1"/>
    <w:rsid w:val="003F1BC7"/>
    <w:rsid w:val="003F2F75"/>
    <w:rsid w:val="003F3C18"/>
    <w:rsid w:val="003F5F6D"/>
    <w:rsid w:val="003F70E3"/>
    <w:rsid w:val="0040071F"/>
    <w:rsid w:val="004022FC"/>
    <w:rsid w:val="00402CBE"/>
    <w:rsid w:val="00406A8D"/>
    <w:rsid w:val="00406D09"/>
    <w:rsid w:val="0041363E"/>
    <w:rsid w:val="004166A3"/>
    <w:rsid w:val="0042025D"/>
    <w:rsid w:val="00422404"/>
    <w:rsid w:val="004247E8"/>
    <w:rsid w:val="004303CE"/>
    <w:rsid w:val="0043322B"/>
    <w:rsid w:val="00437589"/>
    <w:rsid w:val="004466B1"/>
    <w:rsid w:val="004473F6"/>
    <w:rsid w:val="00451923"/>
    <w:rsid w:val="00454379"/>
    <w:rsid w:val="004552A8"/>
    <w:rsid w:val="0045745A"/>
    <w:rsid w:val="00460166"/>
    <w:rsid w:val="0046195F"/>
    <w:rsid w:val="0046309C"/>
    <w:rsid w:val="0046321C"/>
    <w:rsid w:val="00464231"/>
    <w:rsid w:val="00467ADB"/>
    <w:rsid w:val="004757EE"/>
    <w:rsid w:val="0047684E"/>
    <w:rsid w:val="00476E54"/>
    <w:rsid w:val="00476FA2"/>
    <w:rsid w:val="00482103"/>
    <w:rsid w:val="00482484"/>
    <w:rsid w:val="0048643D"/>
    <w:rsid w:val="004A218D"/>
    <w:rsid w:val="004A742E"/>
    <w:rsid w:val="004B147C"/>
    <w:rsid w:val="004B368F"/>
    <w:rsid w:val="004B37DF"/>
    <w:rsid w:val="004B44E2"/>
    <w:rsid w:val="004B4875"/>
    <w:rsid w:val="004C00B7"/>
    <w:rsid w:val="004C099F"/>
    <w:rsid w:val="004C1D79"/>
    <w:rsid w:val="004C52AB"/>
    <w:rsid w:val="004D0F42"/>
    <w:rsid w:val="004D533D"/>
    <w:rsid w:val="004D62B4"/>
    <w:rsid w:val="004D7ACA"/>
    <w:rsid w:val="004E0AA5"/>
    <w:rsid w:val="004E286D"/>
    <w:rsid w:val="004E7470"/>
    <w:rsid w:val="004F188D"/>
    <w:rsid w:val="004F5295"/>
    <w:rsid w:val="00501149"/>
    <w:rsid w:val="00504C0C"/>
    <w:rsid w:val="00505B34"/>
    <w:rsid w:val="0051392D"/>
    <w:rsid w:val="005176B0"/>
    <w:rsid w:val="005205AB"/>
    <w:rsid w:val="005241AD"/>
    <w:rsid w:val="005244EF"/>
    <w:rsid w:val="00530C69"/>
    <w:rsid w:val="0053113D"/>
    <w:rsid w:val="00540FC7"/>
    <w:rsid w:val="00545AA6"/>
    <w:rsid w:val="00551AEC"/>
    <w:rsid w:val="00551DA5"/>
    <w:rsid w:val="005522C6"/>
    <w:rsid w:val="00552DE9"/>
    <w:rsid w:val="00570C35"/>
    <w:rsid w:val="0057435C"/>
    <w:rsid w:val="00580F07"/>
    <w:rsid w:val="00582B34"/>
    <w:rsid w:val="00583515"/>
    <w:rsid w:val="00586BE5"/>
    <w:rsid w:val="0059109E"/>
    <w:rsid w:val="00592779"/>
    <w:rsid w:val="00594123"/>
    <w:rsid w:val="005972EE"/>
    <w:rsid w:val="005A2BB8"/>
    <w:rsid w:val="005A395D"/>
    <w:rsid w:val="005A608A"/>
    <w:rsid w:val="005A63F9"/>
    <w:rsid w:val="005C7A1E"/>
    <w:rsid w:val="005D3308"/>
    <w:rsid w:val="005D6186"/>
    <w:rsid w:val="005E021C"/>
    <w:rsid w:val="005E2E5F"/>
    <w:rsid w:val="005E5BD7"/>
    <w:rsid w:val="005F0C55"/>
    <w:rsid w:val="005F2822"/>
    <w:rsid w:val="005F389D"/>
    <w:rsid w:val="005F68CD"/>
    <w:rsid w:val="005F7AB7"/>
    <w:rsid w:val="006013A6"/>
    <w:rsid w:val="006035B6"/>
    <w:rsid w:val="006038D9"/>
    <w:rsid w:val="00604056"/>
    <w:rsid w:val="00607067"/>
    <w:rsid w:val="0060742F"/>
    <w:rsid w:val="0061176F"/>
    <w:rsid w:val="0061486B"/>
    <w:rsid w:val="006176BB"/>
    <w:rsid w:val="006220DF"/>
    <w:rsid w:val="006354C2"/>
    <w:rsid w:val="0064256B"/>
    <w:rsid w:val="00644234"/>
    <w:rsid w:val="00644C00"/>
    <w:rsid w:val="006551E4"/>
    <w:rsid w:val="00655CB1"/>
    <w:rsid w:val="00656091"/>
    <w:rsid w:val="00663E9A"/>
    <w:rsid w:val="00670E71"/>
    <w:rsid w:val="006720A4"/>
    <w:rsid w:val="00683FCC"/>
    <w:rsid w:val="006841AD"/>
    <w:rsid w:val="00685184"/>
    <w:rsid w:val="00685ABD"/>
    <w:rsid w:val="00687D06"/>
    <w:rsid w:val="00695A0B"/>
    <w:rsid w:val="006A5A57"/>
    <w:rsid w:val="006B014B"/>
    <w:rsid w:val="006B13BB"/>
    <w:rsid w:val="006B572C"/>
    <w:rsid w:val="006C4A24"/>
    <w:rsid w:val="006D06E3"/>
    <w:rsid w:val="006D1A1D"/>
    <w:rsid w:val="006D5487"/>
    <w:rsid w:val="006D5EBB"/>
    <w:rsid w:val="006E50EE"/>
    <w:rsid w:val="006F0AF7"/>
    <w:rsid w:val="006F2D56"/>
    <w:rsid w:val="006F45E8"/>
    <w:rsid w:val="00701F60"/>
    <w:rsid w:val="00703954"/>
    <w:rsid w:val="00706132"/>
    <w:rsid w:val="00711913"/>
    <w:rsid w:val="00711B0E"/>
    <w:rsid w:val="007204F0"/>
    <w:rsid w:val="0072104E"/>
    <w:rsid w:val="00730D4E"/>
    <w:rsid w:val="007329BC"/>
    <w:rsid w:val="00734A09"/>
    <w:rsid w:val="007377EE"/>
    <w:rsid w:val="00747D14"/>
    <w:rsid w:val="007521AD"/>
    <w:rsid w:val="0075350C"/>
    <w:rsid w:val="0075628E"/>
    <w:rsid w:val="00757525"/>
    <w:rsid w:val="00761FB6"/>
    <w:rsid w:val="00762762"/>
    <w:rsid w:val="00766ECD"/>
    <w:rsid w:val="00770049"/>
    <w:rsid w:val="00782E6A"/>
    <w:rsid w:val="007842E4"/>
    <w:rsid w:val="007853CC"/>
    <w:rsid w:val="00785F37"/>
    <w:rsid w:val="00786548"/>
    <w:rsid w:val="00797F22"/>
    <w:rsid w:val="007A04CC"/>
    <w:rsid w:val="007A0593"/>
    <w:rsid w:val="007A0ACF"/>
    <w:rsid w:val="007A0B5F"/>
    <w:rsid w:val="007A28F7"/>
    <w:rsid w:val="007A4D88"/>
    <w:rsid w:val="007A4F81"/>
    <w:rsid w:val="007A54C5"/>
    <w:rsid w:val="007A6CA0"/>
    <w:rsid w:val="007A7F4E"/>
    <w:rsid w:val="007B1B86"/>
    <w:rsid w:val="007B4DA0"/>
    <w:rsid w:val="007B5F64"/>
    <w:rsid w:val="007B656A"/>
    <w:rsid w:val="007C3156"/>
    <w:rsid w:val="007D41C7"/>
    <w:rsid w:val="007D4BA0"/>
    <w:rsid w:val="007D7E81"/>
    <w:rsid w:val="007D7ED3"/>
    <w:rsid w:val="007E233E"/>
    <w:rsid w:val="007E7D92"/>
    <w:rsid w:val="007F00D5"/>
    <w:rsid w:val="007F2C3B"/>
    <w:rsid w:val="007F602F"/>
    <w:rsid w:val="007F737E"/>
    <w:rsid w:val="00804F72"/>
    <w:rsid w:val="00805960"/>
    <w:rsid w:val="00810C93"/>
    <w:rsid w:val="008202D6"/>
    <w:rsid w:val="00824969"/>
    <w:rsid w:val="00826FE6"/>
    <w:rsid w:val="00830C89"/>
    <w:rsid w:val="00831306"/>
    <w:rsid w:val="0083473E"/>
    <w:rsid w:val="008356D3"/>
    <w:rsid w:val="00835CE3"/>
    <w:rsid w:val="00842138"/>
    <w:rsid w:val="00842C8E"/>
    <w:rsid w:val="00842F4D"/>
    <w:rsid w:val="00843A67"/>
    <w:rsid w:val="00844926"/>
    <w:rsid w:val="00845703"/>
    <w:rsid w:val="00847576"/>
    <w:rsid w:val="0085099F"/>
    <w:rsid w:val="00851553"/>
    <w:rsid w:val="00854F9C"/>
    <w:rsid w:val="00855940"/>
    <w:rsid w:val="00856385"/>
    <w:rsid w:val="00866CFB"/>
    <w:rsid w:val="00867282"/>
    <w:rsid w:val="00871A8B"/>
    <w:rsid w:val="00874BC7"/>
    <w:rsid w:val="00882933"/>
    <w:rsid w:val="00892DE5"/>
    <w:rsid w:val="00894222"/>
    <w:rsid w:val="00895D09"/>
    <w:rsid w:val="00896046"/>
    <w:rsid w:val="00896E0E"/>
    <w:rsid w:val="008973DD"/>
    <w:rsid w:val="00897FA2"/>
    <w:rsid w:val="008A4D8D"/>
    <w:rsid w:val="008B26D0"/>
    <w:rsid w:val="008B580B"/>
    <w:rsid w:val="008B6F78"/>
    <w:rsid w:val="008B757F"/>
    <w:rsid w:val="008B7776"/>
    <w:rsid w:val="008C1358"/>
    <w:rsid w:val="008C1426"/>
    <w:rsid w:val="008C5451"/>
    <w:rsid w:val="008C5E28"/>
    <w:rsid w:val="008E089C"/>
    <w:rsid w:val="008E5D42"/>
    <w:rsid w:val="008E6B52"/>
    <w:rsid w:val="008F266F"/>
    <w:rsid w:val="008F3156"/>
    <w:rsid w:val="008F4CBB"/>
    <w:rsid w:val="008F5173"/>
    <w:rsid w:val="008F5CA6"/>
    <w:rsid w:val="00900FB6"/>
    <w:rsid w:val="00902780"/>
    <w:rsid w:val="0090351A"/>
    <w:rsid w:val="00905919"/>
    <w:rsid w:val="00907C62"/>
    <w:rsid w:val="009108E4"/>
    <w:rsid w:val="00917237"/>
    <w:rsid w:val="00917324"/>
    <w:rsid w:val="0092193E"/>
    <w:rsid w:val="00922A3D"/>
    <w:rsid w:val="009252CF"/>
    <w:rsid w:val="009253E0"/>
    <w:rsid w:val="00934EC4"/>
    <w:rsid w:val="00942925"/>
    <w:rsid w:val="009459BA"/>
    <w:rsid w:val="00946497"/>
    <w:rsid w:val="009472E5"/>
    <w:rsid w:val="00952EB6"/>
    <w:rsid w:val="0095390F"/>
    <w:rsid w:val="00953B20"/>
    <w:rsid w:val="00961479"/>
    <w:rsid w:val="009631C8"/>
    <w:rsid w:val="00967BC1"/>
    <w:rsid w:val="00970850"/>
    <w:rsid w:val="009758AC"/>
    <w:rsid w:val="00976C28"/>
    <w:rsid w:val="00986F9B"/>
    <w:rsid w:val="00990AC8"/>
    <w:rsid w:val="00990CF7"/>
    <w:rsid w:val="00991AAF"/>
    <w:rsid w:val="00993045"/>
    <w:rsid w:val="009972C8"/>
    <w:rsid w:val="00997C52"/>
    <w:rsid w:val="009A365D"/>
    <w:rsid w:val="009A3A60"/>
    <w:rsid w:val="009A4316"/>
    <w:rsid w:val="009A4E4C"/>
    <w:rsid w:val="009B22A7"/>
    <w:rsid w:val="009B46DB"/>
    <w:rsid w:val="009B76AE"/>
    <w:rsid w:val="009C1035"/>
    <w:rsid w:val="009C148B"/>
    <w:rsid w:val="009C2062"/>
    <w:rsid w:val="009C7086"/>
    <w:rsid w:val="009D27C5"/>
    <w:rsid w:val="009D327A"/>
    <w:rsid w:val="009E17F0"/>
    <w:rsid w:val="009E1F1F"/>
    <w:rsid w:val="009E2461"/>
    <w:rsid w:val="009E252D"/>
    <w:rsid w:val="009E3453"/>
    <w:rsid w:val="009E4D67"/>
    <w:rsid w:val="009E566C"/>
    <w:rsid w:val="009E62E9"/>
    <w:rsid w:val="009E7BB9"/>
    <w:rsid w:val="009F091D"/>
    <w:rsid w:val="009F46F7"/>
    <w:rsid w:val="00A00DC2"/>
    <w:rsid w:val="00A01AB0"/>
    <w:rsid w:val="00A01C9A"/>
    <w:rsid w:val="00A05189"/>
    <w:rsid w:val="00A15719"/>
    <w:rsid w:val="00A17D28"/>
    <w:rsid w:val="00A22B68"/>
    <w:rsid w:val="00A243BA"/>
    <w:rsid w:val="00A27800"/>
    <w:rsid w:val="00A30609"/>
    <w:rsid w:val="00A3548E"/>
    <w:rsid w:val="00A35CAE"/>
    <w:rsid w:val="00A41184"/>
    <w:rsid w:val="00A41346"/>
    <w:rsid w:val="00A438BC"/>
    <w:rsid w:val="00A44155"/>
    <w:rsid w:val="00A470A8"/>
    <w:rsid w:val="00A52599"/>
    <w:rsid w:val="00A574AD"/>
    <w:rsid w:val="00A5776E"/>
    <w:rsid w:val="00A6310D"/>
    <w:rsid w:val="00A66E27"/>
    <w:rsid w:val="00A67B62"/>
    <w:rsid w:val="00A67BB5"/>
    <w:rsid w:val="00A730A6"/>
    <w:rsid w:val="00A75576"/>
    <w:rsid w:val="00A75919"/>
    <w:rsid w:val="00A75F5B"/>
    <w:rsid w:val="00A7630E"/>
    <w:rsid w:val="00A84B5B"/>
    <w:rsid w:val="00A84CA4"/>
    <w:rsid w:val="00AA0C06"/>
    <w:rsid w:val="00AA0CEF"/>
    <w:rsid w:val="00AA1D33"/>
    <w:rsid w:val="00AA5C8C"/>
    <w:rsid w:val="00AB3DEF"/>
    <w:rsid w:val="00AB3F19"/>
    <w:rsid w:val="00AB3F6E"/>
    <w:rsid w:val="00AB41EA"/>
    <w:rsid w:val="00AB5460"/>
    <w:rsid w:val="00AC3ED1"/>
    <w:rsid w:val="00AC4D62"/>
    <w:rsid w:val="00AD498D"/>
    <w:rsid w:val="00AE069E"/>
    <w:rsid w:val="00AE0E9E"/>
    <w:rsid w:val="00AE5418"/>
    <w:rsid w:val="00AE60D7"/>
    <w:rsid w:val="00AF079F"/>
    <w:rsid w:val="00AF0CF9"/>
    <w:rsid w:val="00AF21C6"/>
    <w:rsid w:val="00AF3762"/>
    <w:rsid w:val="00AF482D"/>
    <w:rsid w:val="00AF786E"/>
    <w:rsid w:val="00B000AE"/>
    <w:rsid w:val="00B0100B"/>
    <w:rsid w:val="00B011EE"/>
    <w:rsid w:val="00B02C7D"/>
    <w:rsid w:val="00B048B0"/>
    <w:rsid w:val="00B0583C"/>
    <w:rsid w:val="00B14E7B"/>
    <w:rsid w:val="00B16550"/>
    <w:rsid w:val="00B169E1"/>
    <w:rsid w:val="00B228DA"/>
    <w:rsid w:val="00B25BA2"/>
    <w:rsid w:val="00B30500"/>
    <w:rsid w:val="00B35AFF"/>
    <w:rsid w:val="00B40B3C"/>
    <w:rsid w:val="00B423FA"/>
    <w:rsid w:val="00B4292A"/>
    <w:rsid w:val="00B525BC"/>
    <w:rsid w:val="00B5296C"/>
    <w:rsid w:val="00B56AE4"/>
    <w:rsid w:val="00B6064E"/>
    <w:rsid w:val="00B623E3"/>
    <w:rsid w:val="00B6351C"/>
    <w:rsid w:val="00B669EB"/>
    <w:rsid w:val="00B674FE"/>
    <w:rsid w:val="00B76E95"/>
    <w:rsid w:val="00B77DBB"/>
    <w:rsid w:val="00B8511E"/>
    <w:rsid w:val="00B866BA"/>
    <w:rsid w:val="00B86FAE"/>
    <w:rsid w:val="00B959D7"/>
    <w:rsid w:val="00B96644"/>
    <w:rsid w:val="00B97A88"/>
    <w:rsid w:val="00B97DD2"/>
    <w:rsid w:val="00BA5474"/>
    <w:rsid w:val="00BB13F6"/>
    <w:rsid w:val="00BB1982"/>
    <w:rsid w:val="00BB7135"/>
    <w:rsid w:val="00BB7B96"/>
    <w:rsid w:val="00BC2C35"/>
    <w:rsid w:val="00BC350E"/>
    <w:rsid w:val="00BC58B2"/>
    <w:rsid w:val="00BD4AED"/>
    <w:rsid w:val="00BE1AC3"/>
    <w:rsid w:val="00BE52B1"/>
    <w:rsid w:val="00BE6866"/>
    <w:rsid w:val="00BE6A0F"/>
    <w:rsid w:val="00BF349C"/>
    <w:rsid w:val="00BF5189"/>
    <w:rsid w:val="00BF7845"/>
    <w:rsid w:val="00C02698"/>
    <w:rsid w:val="00C04E56"/>
    <w:rsid w:val="00C1095D"/>
    <w:rsid w:val="00C11CD6"/>
    <w:rsid w:val="00C13582"/>
    <w:rsid w:val="00C149D2"/>
    <w:rsid w:val="00C15446"/>
    <w:rsid w:val="00C17D43"/>
    <w:rsid w:val="00C22D2E"/>
    <w:rsid w:val="00C26AF4"/>
    <w:rsid w:val="00C328C0"/>
    <w:rsid w:val="00C3795F"/>
    <w:rsid w:val="00C41271"/>
    <w:rsid w:val="00C46BB9"/>
    <w:rsid w:val="00C50770"/>
    <w:rsid w:val="00C52CD7"/>
    <w:rsid w:val="00C543BC"/>
    <w:rsid w:val="00C544EA"/>
    <w:rsid w:val="00C56E8E"/>
    <w:rsid w:val="00C57A93"/>
    <w:rsid w:val="00C62E8F"/>
    <w:rsid w:val="00C64565"/>
    <w:rsid w:val="00C71C9A"/>
    <w:rsid w:val="00C727F1"/>
    <w:rsid w:val="00C746E9"/>
    <w:rsid w:val="00C75B8D"/>
    <w:rsid w:val="00C809F0"/>
    <w:rsid w:val="00C81C5B"/>
    <w:rsid w:val="00C850B5"/>
    <w:rsid w:val="00C87DB8"/>
    <w:rsid w:val="00C911E0"/>
    <w:rsid w:val="00C917A7"/>
    <w:rsid w:val="00C91C74"/>
    <w:rsid w:val="00C924B2"/>
    <w:rsid w:val="00C92899"/>
    <w:rsid w:val="00CA184F"/>
    <w:rsid w:val="00CA1B52"/>
    <w:rsid w:val="00CA1D30"/>
    <w:rsid w:val="00CA2C4A"/>
    <w:rsid w:val="00CA64C5"/>
    <w:rsid w:val="00CB25D2"/>
    <w:rsid w:val="00CB577A"/>
    <w:rsid w:val="00CC0BE1"/>
    <w:rsid w:val="00CC1B6D"/>
    <w:rsid w:val="00CC496A"/>
    <w:rsid w:val="00CC5DD0"/>
    <w:rsid w:val="00CD3E79"/>
    <w:rsid w:val="00CD6D05"/>
    <w:rsid w:val="00CE272B"/>
    <w:rsid w:val="00CE6508"/>
    <w:rsid w:val="00CF30A8"/>
    <w:rsid w:val="00CF7D4F"/>
    <w:rsid w:val="00D02205"/>
    <w:rsid w:val="00D07013"/>
    <w:rsid w:val="00D1168F"/>
    <w:rsid w:val="00D135D3"/>
    <w:rsid w:val="00D1576E"/>
    <w:rsid w:val="00D171E1"/>
    <w:rsid w:val="00D23732"/>
    <w:rsid w:val="00D24B72"/>
    <w:rsid w:val="00D26D90"/>
    <w:rsid w:val="00D32B8E"/>
    <w:rsid w:val="00D36200"/>
    <w:rsid w:val="00D3659E"/>
    <w:rsid w:val="00D41D4D"/>
    <w:rsid w:val="00D46E1C"/>
    <w:rsid w:val="00D53E07"/>
    <w:rsid w:val="00D54486"/>
    <w:rsid w:val="00D60E36"/>
    <w:rsid w:val="00D61654"/>
    <w:rsid w:val="00D62C39"/>
    <w:rsid w:val="00D661CB"/>
    <w:rsid w:val="00D7011F"/>
    <w:rsid w:val="00D709C2"/>
    <w:rsid w:val="00D7194D"/>
    <w:rsid w:val="00D74D43"/>
    <w:rsid w:val="00D826E6"/>
    <w:rsid w:val="00D86083"/>
    <w:rsid w:val="00D87017"/>
    <w:rsid w:val="00D90F66"/>
    <w:rsid w:val="00D924DB"/>
    <w:rsid w:val="00D94FAE"/>
    <w:rsid w:val="00D954EC"/>
    <w:rsid w:val="00D95E1E"/>
    <w:rsid w:val="00DA4DBD"/>
    <w:rsid w:val="00DA5D66"/>
    <w:rsid w:val="00DA7169"/>
    <w:rsid w:val="00DB00E0"/>
    <w:rsid w:val="00DB12C4"/>
    <w:rsid w:val="00DB1A1C"/>
    <w:rsid w:val="00DB33E3"/>
    <w:rsid w:val="00DB6DCF"/>
    <w:rsid w:val="00DB6EA6"/>
    <w:rsid w:val="00DC1E12"/>
    <w:rsid w:val="00DC3926"/>
    <w:rsid w:val="00DD278F"/>
    <w:rsid w:val="00DD3372"/>
    <w:rsid w:val="00DD6FFE"/>
    <w:rsid w:val="00DD7B00"/>
    <w:rsid w:val="00DE1ADE"/>
    <w:rsid w:val="00DE368C"/>
    <w:rsid w:val="00DE4821"/>
    <w:rsid w:val="00DE4E87"/>
    <w:rsid w:val="00DE6A49"/>
    <w:rsid w:val="00DF11FB"/>
    <w:rsid w:val="00DF7F12"/>
    <w:rsid w:val="00E00CD0"/>
    <w:rsid w:val="00E02AEF"/>
    <w:rsid w:val="00E0310B"/>
    <w:rsid w:val="00E049FB"/>
    <w:rsid w:val="00E113C4"/>
    <w:rsid w:val="00E14ED7"/>
    <w:rsid w:val="00E16375"/>
    <w:rsid w:val="00E254A6"/>
    <w:rsid w:val="00E2588F"/>
    <w:rsid w:val="00E36A4D"/>
    <w:rsid w:val="00E44B9C"/>
    <w:rsid w:val="00E4563C"/>
    <w:rsid w:val="00E47972"/>
    <w:rsid w:val="00E50273"/>
    <w:rsid w:val="00E5102B"/>
    <w:rsid w:val="00E51F81"/>
    <w:rsid w:val="00E737FB"/>
    <w:rsid w:val="00E765BA"/>
    <w:rsid w:val="00E80F3A"/>
    <w:rsid w:val="00E8435E"/>
    <w:rsid w:val="00E944DB"/>
    <w:rsid w:val="00E95CFC"/>
    <w:rsid w:val="00EA4AE0"/>
    <w:rsid w:val="00EB1B42"/>
    <w:rsid w:val="00EB2F75"/>
    <w:rsid w:val="00EB3285"/>
    <w:rsid w:val="00EB59ED"/>
    <w:rsid w:val="00EC0564"/>
    <w:rsid w:val="00EC36DA"/>
    <w:rsid w:val="00EC503E"/>
    <w:rsid w:val="00EC5FA2"/>
    <w:rsid w:val="00ED116B"/>
    <w:rsid w:val="00ED19AB"/>
    <w:rsid w:val="00ED5D90"/>
    <w:rsid w:val="00EE05DB"/>
    <w:rsid w:val="00EE47D4"/>
    <w:rsid w:val="00EE79EF"/>
    <w:rsid w:val="00EF1481"/>
    <w:rsid w:val="00EF1AA8"/>
    <w:rsid w:val="00EF1C92"/>
    <w:rsid w:val="00EF1DB0"/>
    <w:rsid w:val="00EF1EA1"/>
    <w:rsid w:val="00EF2F3E"/>
    <w:rsid w:val="00EF4749"/>
    <w:rsid w:val="00EF4F71"/>
    <w:rsid w:val="00EF5113"/>
    <w:rsid w:val="00EF74AA"/>
    <w:rsid w:val="00EF7B0F"/>
    <w:rsid w:val="00EF7EAC"/>
    <w:rsid w:val="00F036F9"/>
    <w:rsid w:val="00F03A5D"/>
    <w:rsid w:val="00F05939"/>
    <w:rsid w:val="00F060E2"/>
    <w:rsid w:val="00F07A34"/>
    <w:rsid w:val="00F07EE7"/>
    <w:rsid w:val="00F10331"/>
    <w:rsid w:val="00F114D5"/>
    <w:rsid w:val="00F15D7F"/>
    <w:rsid w:val="00F16C4E"/>
    <w:rsid w:val="00F23402"/>
    <w:rsid w:val="00F23F9D"/>
    <w:rsid w:val="00F24B0E"/>
    <w:rsid w:val="00F25B6C"/>
    <w:rsid w:val="00F27886"/>
    <w:rsid w:val="00F31B1F"/>
    <w:rsid w:val="00F36F02"/>
    <w:rsid w:val="00F4028C"/>
    <w:rsid w:val="00F418E8"/>
    <w:rsid w:val="00F41C64"/>
    <w:rsid w:val="00F51DA6"/>
    <w:rsid w:val="00F53C0B"/>
    <w:rsid w:val="00F5571C"/>
    <w:rsid w:val="00F55735"/>
    <w:rsid w:val="00F56B6D"/>
    <w:rsid w:val="00F62128"/>
    <w:rsid w:val="00F65837"/>
    <w:rsid w:val="00F705A4"/>
    <w:rsid w:val="00F70BBD"/>
    <w:rsid w:val="00F743BA"/>
    <w:rsid w:val="00F75019"/>
    <w:rsid w:val="00F81BF5"/>
    <w:rsid w:val="00F854C4"/>
    <w:rsid w:val="00F85A74"/>
    <w:rsid w:val="00F87904"/>
    <w:rsid w:val="00F87DA6"/>
    <w:rsid w:val="00F978FC"/>
    <w:rsid w:val="00FA148A"/>
    <w:rsid w:val="00FA7B0D"/>
    <w:rsid w:val="00FB48C4"/>
    <w:rsid w:val="00FB5A5F"/>
    <w:rsid w:val="00FB7FE4"/>
    <w:rsid w:val="00FC09DB"/>
    <w:rsid w:val="00FC5A6E"/>
    <w:rsid w:val="00FD2E13"/>
    <w:rsid w:val="00FD570D"/>
    <w:rsid w:val="00FD6248"/>
    <w:rsid w:val="00FE1373"/>
    <w:rsid w:val="00FE1482"/>
    <w:rsid w:val="00FE1A4E"/>
    <w:rsid w:val="00FE1B86"/>
    <w:rsid w:val="00FE3917"/>
    <w:rsid w:val="00FE5359"/>
    <w:rsid w:val="00FE76B7"/>
    <w:rsid w:val="00FF0934"/>
    <w:rsid w:val="00FF35A9"/>
    <w:rsid w:val="00FF37CA"/>
    <w:rsid w:val="00FF7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204981">
      <w:bodyDiv w:val="1"/>
      <w:marLeft w:val="0"/>
      <w:marRight w:val="0"/>
      <w:marTop w:val="0"/>
      <w:marBottom w:val="0"/>
      <w:divBdr>
        <w:top w:val="none" w:sz="0" w:space="0" w:color="auto"/>
        <w:left w:val="none" w:sz="0" w:space="0" w:color="auto"/>
        <w:bottom w:val="none" w:sz="0" w:space="0" w:color="auto"/>
        <w:right w:val="none" w:sz="0" w:space="0" w:color="auto"/>
      </w:divBdr>
    </w:div>
    <w:div w:id="155386232">
      <w:bodyDiv w:val="1"/>
      <w:marLeft w:val="0"/>
      <w:marRight w:val="0"/>
      <w:marTop w:val="0"/>
      <w:marBottom w:val="0"/>
      <w:divBdr>
        <w:top w:val="none" w:sz="0" w:space="0" w:color="auto"/>
        <w:left w:val="none" w:sz="0" w:space="0" w:color="auto"/>
        <w:bottom w:val="none" w:sz="0" w:space="0" w:color="auto"/>
        <w:right w:val="none" w:sz="0" w:space="0" w:color="auto"/>
      </w:divBdr>
    </w:div>
    <w:div w:id="179203457">
      <w:bodyDiv w:val="1"/>
      <w:marLeft w:val="0"/>
      <w:marRight w:val="0"/>
      <w:marTop w:val="0"/>
      <w:marBottom w:val="0"/>
      <w:divBdr>
        <w:top w:val="none" w:sz="0" w:space="0" w:color="auto"/>
        <w:left w:val="none" w:sz="0" w:space="0" w:color="auto"/>
        <w:bottom w:val="none" w:sz="0" w:space="0" w:color="auto"/>
        <w:right w:val="none" w:sz="0" w:space="0" w:color="auto"/>
      </w:divBdr>
    </w:div>
    <w:div w:id="654845076">
      <w:bodyDiv w:val="1"/>
      <w:marLeft w:val="0"/>
      <w:marRight w:val="0"/>
      <w:marTop w:val="0"/>
      <w:marBottom w:val="0"/>
      <w:divBdr>
        <w:top w:val="none" w:sz="0" w:space="0" w:color="auto"/>
        <w:left w:val="none" w:sz="0" w:space="0" w:color="auto"/>
        <w:bottom w:val="none" w:sz="0" w:space="0" w:color="auto"/>
        <w:right w:val="none" w:sz="0" w:space="0" w:color="auto"/>
      </w:divBdr>
    </w:div>
    <w:div w:id="780565120">
      <w:bodyDiv w:val="1"/>
      <w:marLeft w:val="0"/>
      <w:marRight w:val="0"/>
      <w:marTop w:val="0"/>
      <w:marBottom w:val="0"/>
      <w:divBdr>
        <w:top w:val="none" w:sz="0" w:space="0" w:color="auto"/>
        <w:left w:val="none" w:sz="0" w:space="0" w:color="auto"/>
        <w:bottom w:val="none" w:sz="0" w:space="0" w:color="auto"/>
        <w:right w:val="none" w:sz="0" w:space="0" w:color="auto"/>
      </w:divBdr>
    </w:div>
    <w:div w:id="826435734">
      <w:bodyDiv w:val="1"/>
      <w:marLeft w:val="0"/>
      <w:marRight w:val="0"/>
      <w:marTop w:val="0"/>
      <w:marBottom w:val="0"/>
      <w:divBdr>
        <w:top w:val="none" w:sz="0" w:space="0" w:color="auto"/>
        <w:left w:val="none" w:sz="0" w:space="0" w:color="auto"/>
        <w:bottom w:val="none" w:sz="0" w:space="0" w:color="auto"/>
        <w:right w:val="none" w:sz="0" w:space="0" w:color="auto"/>
      </w:divBdr>
    </w:div>
    <w:div w:id="865407359">
      <w:bodyDiv w:val="1"/>
      <w:marLeft w:val="0"/>
      <w:marRight w:val="0"/>
      <w:marTop w:val="0"/>
      <w:marBottom w:val="0"/>
      <w:divBdr>
        <w:top w:val="none" w:sz="0" w:space="0" w:color="auto"/>
        <w:left w:val="none" w:sz="0" w:space="0" w:color="auto"/>
        <w:bottom w:val="none" w:sz="0" w:space="0" w:color="auto"/>
        <w:right w:val="none" w:sz="0" w:space="0" w:color="auto"/>
      </w:divBdr>
    </w:div>
    <w:div w:id="994261488">
      <w:bodyDiv w:val="1"/>
      <w:marLeft w:val="0"/>
      <w:marRight w:val="0"/>
      <w:marTop w:val="0"/>
      <w:marBottom w:val="0"/>
      <w:divBdr>
        <w:top w:val="none" w:sz="0" w:space="0" w:color="auto"/>
        <w:left w:val="none" w:sz="0" w:space="0" w:color="auto"/>
        <w:bottom w:val="none" w:sz="0" w:space="0" w:color="auto"/>
        <w:right w:val="none" w:sz="0" w:space="0" w:color="auto"/>
      </w:divBdr>
    </w:div>
    <w:div w:id="1026053556">
      <w:bodyDiv w:val="1"/>
      <w:marLeft w:val="0"/>
      <w:marRight w:val="0"/>
      <w:marTop w:val="0"/>
      <w:marBottom w:val="0"/>
      <w:divBdr>
        <w:top w:val="none" w:sz="0" w:space="0" w:color="auto"/>
        <w:left w:val="none" w:sz="0" w:space="0" w:color="auto"/>
        <w:bottom w:val="none" w:sz="0" w:space="0" w:color="auto"/>
        <w:right w:val="none" w:sz="0" w:space="0" w:color="auto"/>
      </w:divBdr>
    </w:div>
    <w:div w:id="1458793612">
      <w:bodyDiv w:val="1"/>
      <w:marLeft w:val="0"/>
      <w:marRight w:val="0"/>
      <w:marTop w:val="0"/>
      <w:marBottom w:val="0"/>
      <w:divBdr>
        <w:top w:val="none" w:sz="0" w:space="0" w:color="auto"/>
        <w:left w:val="none" w:sz="0" w:space="0" w:color="auto"/>
        <w:bottom w:val="none" w:sz="0" w:space="0" w:color="auto"/>
        <w:right w:val="none" w:sz="0" w:space="0" w:color="auto"/>
      </w:divBdr>
    </w:div>
    <w:div w:id="1575969754">
      <w:bodyDiv w:val="1"/>
      <w:marLeft w:val="0"/>
      <w:marRight w:val="0"/>
      <w:marTop w:val="0"/>
      <w:marBottom w:val="0"/>
      <w:divBdr>
        <w:top w:val="none" w:sz="0" w:space="0" w:color="auto"/>
        <w:left w:val="none" w:sz="0" w:space="0" w:color="auto"/>
        <w:bottom w:val="none" w:sz="0" w:space="0" w:color="auto"/>
        <w:right w:val="none" w:sz="0" w:space="0" w:color="auto"/>
      </w:divBdr>
    </w:div>
    <w:div w:id="1675646576">
      <w:bodyDiv w:val="1"/>
      <w:marLeft w:val="0"/>
      <w:marRight w:val="0"/>
      <w:marTop w:val="0"/>
      <w:marBottom w:val="0"/>
      <w:divBdr>
        <w:top w:val="none" w:sz="0" w:space="0" w:color="auto"/>
        <w:left w:val="none" w:sz="0" w:space="0" w:color="auto"/>
        <w:bottom w:val="none" w:sz="0" w:space="0" w:color="auto"/>
        <w:right w:val="none" w:sz="0" w:space="0" w:color="auto"/>
      </w:divBdr>
    </w:div>
    <w:div w:id="1750808708">
      <w:bodyDiv w:val="1"/>
      <w:marLeft w:val="0"/>
      <w:marRight w:val="0"/>
      <w:marTop w:val="0"/>
      <w:marBottom w:val="0"/>
      <w:divBdr>
        <w:top w:val="none" w:sz="0" w:space="0" w:color="auto"/>
        <w:left w:val="none" w:sz="0" w:space="0" w:color="auto"/>
        <w:bottom w:val="none" w:sz="0" w:space="0" w:color="auto"/>
        <w:right w:val="none" w:sz="0" w:space="0" w:color="auto"/>
      </w:divBdr>
    </w:div>
    <w:div w:id="1752002726">
      <w:bodyDiv w:val="1"/>
      <w:marLeft w:val="0"/>
      <w:marRight w:val="0"/>
      <w:marTop w:val="0"/>
      <w:marBottom w:val="0"/>
      <w:divBdr>
        <w:top w:val="none" w:sz="0" w:space="0" w:color="auto"/>
        <w:left w:val="none" w:sz="0" w:space="0" w:color="auto"/>
        <w:bottom w:val="none" w:sz="0" w:space="0" w:color="auto"/>
        <w:right w:val="none" w:sz="0" w:space="0" w:color="auto"/>
      </w:divBdr>
    </w:div>
    <w:div w:id="1768311923">
      <w:bodyDiv w:val="1"/>
      <w:marLeft w:val="0"/>
      <w:marRight w:val="0"/>
      <w:marTop w:val="0"/>
      <w:marBottom w:val="0"/>
      <w:divBdr>
        <w:top w:val="none" w:sz="0" w:space="0" w:color="auto"/>
        <w:left w:val="none" w:sz="0" w:space="0" w:color="auto"/>
        <w:bottom w:val="none" w:sz="0" w:space="0" w:color="auto"/>
        <w:right w:val="none" w:sz="0" w:space="0" w:color="auto"/>
      </w:divBdr>
    </w:div>
    <w:div w:id="1839731504">
      <w:bodyDiv w:val="1"/>
      <w:marLeft w:val="0"/>
      <w:marRight w:val="0"/>
      <w:marTop w:val="0"/>
      <w:marBottom w:val="0"/>
      <w:divBdr>
        <w:top w:val="none" w:sz="0" w:space="0" w:color="auto"/>
        <w:left w:val="none" w:sz="0" w:space="0" w:color="auto"/>
        <w:bottom w:val="none" w:sz="0" w:space="0" w:color="auto"/>
        <w:right w:val="none" w:sz="0" w:space="0" w:color="auto"/>
      </w:divBdr>
    </w:div>
    <w:div w:id="1887176528">
      <w:bodyDiv w:val="1"/>
      <w:marLeft w:val="0"/>
      <w:marRight w:val="0"/>
      <w:marTop w:val="0"/>
      <w:marBottom w:val="0"/>
      <w:divBdr>
        <w:top w:val="none" w:sz="0" w:space="0" w:color="auto"/>
        <w:left w:val="none" w:sz="0" w:space="0" w:color="auto"/>
        <w:bottom w:val="none" w:sz="0" w:space="0" w:color="auto"/>
        <w:right w:val="none" w:sz="0" w:space="0" w:color="auto"/>
      </w:divBdr>
    </w:div>
    <w:div w:id="2072536843">
      <w:bodyDiv w:val="1"/>
      <w:marLeft w:val="0"/>
      <w:marRight w:val="0"/>
      <w:marTop w:val="0"/>
      <w:marBottom w:val="0"/>
      <w:divBdr>
        <w:top w:val="none" w:sz="0" w:space="0" w:color="auto"/>
        <w:left w:val="none" w:sz="0" w:space="0" w:color="auto"/>
        <w:bottom w:val="none" w:sz="0" w:space="0" w:color="auto"/>
        <w:right w:val="none" w:sz="0" w:space="0" w:color="auto"/>
      </w:divBdr>
    </w:div>
    <w:div w:id="209304103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casupport@simplifile.com" TargetMode="External"/><Relationship Id="rId4" Type="http://schemas.microsoft.com/office/2007/relationships/stylesWithEffects" Target="stylesWithEffects.xml"/><Relationship Id="rId9" Type="http://schemas.openxmlformats.org/officeDocument/2006/relationships/hyperlink" Target="mailto:SECURESupport@rec.ocgov.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png@01D14268.16AA8140" TargetMode="External"/><Relationship Id="rId1" Type="http://schemas.openxmlformats.org/officeDocument/2006/relationships/image" Target="media/image1.png"/><Relationship Id="rId5" Type="http://schemas.openxmlformats.org/officeDocument/2006/relationships/hyperlink" Target="https://global.gotomeeting.com/join/346817413" TargetMode="External"/><Relationship Id="rId4" Type="http://schemas.openxmlformats.org/officeDocument/2006/relationships/image" Target="cid:image001.png@01D14268.16AA8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03D04-1154-4054-A71B-4605CE5AC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3</Pages>
  <Words>1236</Words>
  <Characters>704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267</CharactersWithSpaces>
  <SharedDoc>false</SharedDoc>
  <HLinks>
    <vt:vector size="6" baseType="variant">
      <vt:variant>
        <vt:i4>2228321</vt:i4>
      </vt:variant>
      <vt:variant>
        <vt:i4>2092</vt:i4>
      </vt:variant>
      <vt:variant>
        <vt:i4>1025</vt:i4>
      </vt:variant>
      <vt:variant>
        <vt:i4>1</vt:i4>
      </vt:variant>
      <vt:variant>
        <vt:lpwstr>2014-BLUE-HEADER-FINAL-01-cop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ish</dc:creator>
  <cp:lastModifiedBy>coplandp</cp:lastModifiedBy>
  <cp:revision>8</cp:revision>
  <cp:lastPrinted>2015-10-21T22:52:00Z</cp:lastPrinted>
  <dcterms:created xsi:type="dcterms:W3CDTF">2018-07-30T16:50:00Z</dcterms:created>
  <dcterms:modified xsi:type="dcterms:W3CDTF">2018-10-02T19:44:00Z</dcterms:modified>
</cp:coreProperties>
</file>